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6894599" w:rsidR="00E97402" w:rsidRDefault="0009452D">
      <w:pPr>
        <w:pStyle w:val="Title"/>
        <w:framePr w:wrap="notBeside"/>
      </w:pPr>
      <w:r>
        <w:t>GDPR Compliant Public Blockchain using Smart</w:t>
      </w:r>
      <w:r w:rsidR="00940EF5">
        <w:t xml:space="preserve"> C</w:t>
      </w:r>
      <w:r>
        <w:t>ontract</w:t>
      </w:r>
      <w:r w:rsidR="00940EF5">
        <w:t>s</w:t>
      </w:r>
      <w:r>
        <w:t xml:space="preserve"> </w:t>
      </w:r>
    </w:p>
    <w:p w14:paraId="0DD23D09" w14:textId="0D5532BD" w:rsidR="00E97402" w:rsidRDefault="00F53249">
      <w:pPr>
        <w:pStyle w:val="Authors"/>
        <w:framePr w:wrap="notBeside"/>
      </w:pPr>
      <w:r>
        <w:t xml:space="preserve">Andy Ho, </w:t>
      </w:r>
      <w:proofErr w:type="gramStart"/>
      <w:r>
        <w:t>An</w:t>
      </w:r>
      <w:proofErr w:type="gramEnd"/>
      <w:r>
        <w:t xml:space="preserve"> Nguyen</w:t>
      </w:r>
      <w:r w:rsidR="009342C5">
        <w:t xml:space="preserve"> and</w:t>
      </w:r>
      <w:r>
        <w:t xml:space="preserve"> Jodi </w:t>
      </w:r>
      <w:proofErr w:type="spellStart"/>
      <w:r>
        <w:t>Pafford</w:t>
      </w:r>
      <w:proofErr w:type="spellEnd"/>
    </w:p>
    <w:p w14:paraId="557C3871" w14:textId="39805D3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w:t>
      </w:r>
      <w:r w:rsidR="00BF651B">
        <w:t xml:space="preserve">and decentralization </w:t>
      </w:r>
      <w:r w:rsidR="00F53249">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t xml:space="preserve"> </w:t>
      </w:r>
      <w:r w:rsidR="00F53249">
        <w:t>however companies needing to conform to regulations will likely need to keep costs as low as possible and solutions simple.</w:t>
      </w:r>
      <w:r w:rsidR="00BF651B">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t xml:space="preserve">Smart contracts can be designed to automate actions based on conditions set.  This mechanism will give individuals full-control of their personal data while providing a method of compensation between consumers and businesses.  </w:t>
      </w:r>
      <w:r w:rsidR="00BF651B">
        <w:t xml:space="preserve">This will be GDPR complaint while fully using all the security and decentralize features of a public blockchain. </w:t>
      </w:r>
      <w:r w:rsidR="00F53249">
        <w:t xml:space="preserve"> </w:t>
      </w:r>
    </w:p>
    <w:p w14:paraId="7E70A6E6" w14:textId="77777777" w:rsidR="00E97402" w:rsidRDefault="00E97402">
      <w:bookmarkStart w:id="0" w:name="PointTmp"/>
    </w:p>
    <w:bookmarkEnd w:id="0"/>
    <w:p w14:paraId="42BFC7A1" w14:textId="77777777" w:rsidR="00E97402" w:rsidRDefault="00E97402">
      <w:pPr>
        <w:pStyle w:val="Heading1"/>
      </w:pPr>
      <w:r>
        <w:t>I</w:t>
      </w:r>
      <w:r>
        <w:rPr>
          <w:sz w:val="16"/>
          <w:szCs w:val="16"/>
        </w:rPr>
        <w:t>NTRODUCTION</w:t>
      </w:r>
    </w:p>
    <w:p w14:paraId="577F91C8" w14:textId="21F21430" w:rsidR="003A23F0" w:rsidRDefault="00872287" w:rsidP="00B301D0">
      <w:pPr>
        <w:ind w:firstLine="202"/>
        <w:jc w:val="both"/>
      </w:pPr>
      <w:r>
        <w:t xml:space="preserve">As the fourth industrial revolution ushers our society into an age of robotics, artificial intelligence, quantum computing, </w:t>
      </w:r>
      <w:proofErr w:type="spellStart"/>
      <w:r>
        <w:t>etc</w:t>
      </w:r>
      <w:proofErr w:type="spellEnd"/>
      <w:r>
        <w:t>… - individuals will become completely dependent on technology in their daily lives.</w:t>
      </w:r>
      <w:r w:rsidR="0030290E">
        <w:t xml:space="preserve">  The fuel to power this revolution </w:t>
      </w:r>
      <w:r w:rsidR="003A23F0">
        <w:t>is</w:t>
      </w:r>
      <w:r w:rsidR="00E35168">
        <w:t xml:space="preserve"> the</w:t>
      </w:r>
      <w:r w:rsidR="0030290E">
        <w:t xml:space="preserve"> personal data </w:t>
      </w:r>
      <w:r w:rsidR="00E35168">
        <w:t xml:space="preserve">of individuals </w:t>
      </w:r>
      <w:r w:rsidR="0030290E">
        <w:t xml:space="preserve">– identification, transactions, lifestyle choices, medical history, work history, social media presences, and more.  There are many companies where people </w:t>
      </w:r>
      <w:r w:rsidR="003A23F0">
        <w:t xml:space="preserve">are </w:t>
      </w:r>
      <w:r w:rsidR="0030290E">
        <w:t>the product (i.e. Facebook, Instagram, Twitter).</w:t>
      </w:r>
      <w:r w:rsidR="003A23F0">
        <w:t xml:space="preserve">  The protection and control of a person’s data has become the top priority for companies while consumers continue to provide their information willingly.</w:t>
      </w:r>
    </w:p>
    <w:p w14:paraId="5194E3EB" w14:textId="5477C8E6" w:rsidR="00F33643" w:rsidRDefault="004970F6" w:rsidP="00B301D0">
      <w:pPr>
        <w:ind w:firstLine="202"/>
        <w:jc w:val="both"/>
      </w:pPr>
      <w:r>
        <w:t>In the last few years, there has been massive data breaches resulting in personal data being illegally obtained and used for malicious purposes.</w:t>
      </w:r>
      <w:r w:rsidR="003A23F0">
        <w:t xml:space="preserve">  </w:t>
      </w:r>
      <w:r>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Default="00F53249" w:rsidP="00B301D0">
      <w:pPr>
        <w:ind w:firstLine="202"/>
        <w:jc w:val="both"/>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133B8C">
            <w:rPr>
              <w:noProof/>
            </w:rPr>
            <w:t>[1]</w:t>
          </w:r>
          <w:r>
            <w:fldChar w:fldCharType="end"/>
          </w:r>
        </w:sdtContent>
      </w:sdt>
      <w:r w:rsidR="00D35B12">
        <w:t xml:space="preserve"> and its high degree of anonymity</w:t>
      </w:r>
      <w:r>
        <w:t xml:space="preserve">.  </w:t>
      </w:r>
      <w:r w:rsidR="00D35B12">
        <w:t>First introduced by Satoshi Nakamoto in 2008 in a whitepaper for a cryptocurrency called Bitcoin, a</w:t>
      </w:r>
      <w:r>
        <w:t xml:space="preserve">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133B8C">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133B8C">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133B8C">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133B8C">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133B8C">
            <w:rPr>
              <w:noProof/>
            </w:rPr>
            <w:t>[6]</w:t>
          </w:r>
          <w:r>
            <w:fldChar w:fldCharType="end"/>
          </w:r>
        </w:sdtContent>
      </w:sdt>
      <w:r>
        <w:t xml:space="preserve">, this extra-secure framework is an attractive one. </w:t>
      </w:r>
    </w:p>
    <w:p w14:paraId="6E056375" w14:textId="20CA8099" w:rsidR="00F53249" w:rsidRDefault="00F53249" w:rsidP="00B301D0">
      <w:pPr>
        <w:ind w:firstLine="720"/>
        <w:jc w:val="both"/>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133B8C">
            <w:rPr>
              <w:noProof/>
            </w:rPr>
            <w:t>[7]</w:t>
          </w:r>
          <w:r>
            <w:fldChar w:fldCharType="end"/>
          </w:r>
        </w:sdtContent>
      </w:sdt>
      <w:r>
        <w:t>.  Conforming to a GDPR-like regulation and securing the data are two dynamically opposed paradigms that must be reconciled with each other.</w:t>
      </w:r>
      <w:r w:rsidR="00321A10">
        <w:t xml:space="preserve">  </w:t>
      </w:r>
      <w:r w:rsidR="00B301D0">
        <w:t>While this currently affects users in the EU, there are ramifications for US companies who have presence and transact in the EU.</w:t>
      </w:r>
      <w:r w:rsidR="00F26A0C">
        <w:t xml:space="preserve">  </w:t>
      </w:r>
      <w:r w:rsidR="00B301D0">
        <w:t xml:space="preserve">  </w:t>
      </w:r>
    </w:p>
    <w:p w14:paraId="5FC57D75" w14:textId="6AA72AE7" w:rsidR="00F53249" w:rsidRDefault="0077746D" w:rsidP="00B301D0">
      <w:pPr>
        <w:ind w:firstLine="720"/>
        <w:jc w:val="both"/>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133B8C">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133B8C">
            <w:rPr>
              <w:noProof/>
            </w:rPr>
            <w:t xml:space="preserve"> [3]</w:t>
          </w:r>
          <w:r w:rsidR="00F53249">
            <w:fldChar w:fldCharType="end"/>
          </w:r>
        </w:sdtContent>
      </w:sdt>
      <w:r w:rsidR="00F53249">
        <w:t>.</w:t>
      </w:r>
      <w:r w:rsidR="001E3174">
        <w:t xml:space="preserve">  Although these solutions satisfy GDPR, it trades away the full security and decentralization features of a public blockchain.</w:t>
      </w:r>
      <w:r w:rsidR="00E80556">
        <w:t xml:space="preserve">  Our contribution will be to introduce a novel conceptual design to insure GDPR compliant while using a completely public blockchain.</w:t>
      </w:r>
      <w:r w:rsidR="001E3174">
        <w:t xml:space="preserve">  </w:t>
      </w:r>
      <w:r w:rsidR="00F53249">
        <w:t xml:space="preserve">  </w:t>
      </w:r>
    </w:p>
    <w:p w14:paraId="366AD862" w14:textId="19678E17" w:rsidR="00F53249" w:rsidRDefault="00DC1CEC" w:rsidP="00B301D0">
      <w:pPr>
        <w:ind w:firstLine="720"/>
        <w:jc w:val="both"/>
      </w:pPr>
      <w:r>
        <w:t xml:space="preserve">In this paper, </w:t>
      </w:r>
      <w:r w:rsidR="00B301D0">
        <w:t xml:space="preserve">addressing the problem of personal data and management leveraging Smart Contracts for a public blockchain is the main thesis.   </w:t>
      </w:r>
      <w:r w:rsidR="00F53249">
        <w:t xml:space="preserve"> </w:t>
      </w:r>
      <w:r w:rsidR="00B301D0">
        <w:t>The paper will start with a</w:t>
      </w:r>
      <w:r w:rsidR="005A2921">
        <w:t xml:space="preserve">n </w:t>
      </w:r>
      <w:r w:rsidR="00F53249">
        <w:t>overview of the blockchai</w:t>
      </w:r>
      <w:r w:rsidR="005A2921">
        <w:t xml:space="preserve">n’s background and key </w:t>
      </w:r>
      <w:r w:rsidR="00FB5C82">
        <w:t>features</w:t>
      </w:r>
      <w:r w:rsidR="005A2921">
        <w:t xml:space="preserve">, </w:t>
      </w:r>
      <w:r>
        <w:t>a</w:t>
      </w:r>
      <w:r w:rsidR="00F53249">
        <w:t xml:space="preserve"> condense summary of the European Union’s GDPR</w:t>
      </w:r>
      <w:r w:rsidR="005A2921">
        <w:t xml:space="preserve"> and its relevance to blockchain, propose a </w:t>
      </w:r>
      <w:r w:rsidR="00BE7B7B">
        <w:t>conceptual design</w:t>
      </w:r>
      <w:r w:rsidR="005A2921">
        <w:t xml:space="preserve"> that takes full advantage of blockchain technology while being GDPR complaint, other related work, and end with the feasibility and drawbacks.</w:t>
      </w:r>
    </w:p>
    <w:p w14:paraId="297754AD" w14:textId="61F8333B" w:rsidR="00D252A1" w:rsidRDefault="00D252A1" w:rsidP="00F53249">
      <w:pPr>
        <w:ind w:firstLine="720"/>
      </w:pPr>
    </w:p>
    <w:p w14:paraId="1669C2FF" w14:textId="50649373" w:rsidR="00602589" w:rsidRDefault="00602589" w:rsidP="00602589">
      <w:pPr>
        <w:pStyle w:val="Heading1"/>
      </w:pPr>
      <w:r>
        <w:lastRenderedPageBreak/>
        <w:t>Blockchain</w:t>
      </w:r>
    </w:p>
    <w:p w14:paraId="0E32BB1E" w14:textId="3C61DBAB" w:rsidR="00EF61A9" w:rsidRPr="00356408" w:rsidRDefault="00EF61A9" w:rsidP="0021622F">
      <w:pPr>
        <w:jc w:val="both"/>
      </w:pPr>
      <w:r w:rsidRPr="00356408">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133B8C">
            <w:rPr>
              <w:noProof/>
            </w:rPr>
            <w:t>[9]</w:t>
          </w:r>
          <w:r w:rsidR="00356408" w:rsidRPr="00356408">
            <w:fldChar w:fldCharType="end"/>
          </w:r>
        </w:sdtContent>
      </w:sdt>
      <w:r w:rsidRPr="00356408">
        <w:t xml:space="preserve">.   On a high-level, the ledger is a self-governing list of records called blocks </w:t>
      </w:r>
      <w:sdt>
        <w:sdtPr>
          <w:id w:val="309141180"/>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133B8C">
            <w:rPr>
              <w:noProof/>
            </w:rPr>
            <w:t>[9]</w:t>
          </w:r>
          <w:r w:rsidR="00356408" w:rsidRPr="00356408">
            <w:fldChar w:fldCharType="end"/>
          </w:r>
        </w:sdtContent>
      </w:sdt>
      <w:r w:rsidR="00356408" w:rsidRPr="00356408">
        <w:t xml:space="preserve"> </w:t>
      </w:r>
      <w:r w:rsidRPr="00356408">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356408" w:rsidRDefault="00EF61A9" w:rsidP="0021622F">
      <w:pPr>
        <w:jc w:val="both"/>
      </w:pPr>
    </w:p>
    <w:p w14:paraId="69A59AAC" w14:textId="77777777" w:rsidR="00EF61A9" w:rsidRPr="00356408" w:rsidRDefault="00EF61A9" w:rsidP="0021622F">
      <w:pPr>
        <w:keepNext/>
        <w:jc w:val="both"/>
      </w:pPr>
      <w:r w:rsidRPr="00356408">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356408" w:rsidRDefault="00EF61A9" w:rsidP="0021622F">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133B8C">
        <w:rPr>
          <w:noProof/>
          <w:sz w:val="20"/>
          <w:szCs w:val="20"/>
        </w:rPr>
        <w:t>1</w:t>
      </w:r>
      <w:r w:rsidRPr="00356408">
        <w:rPr>
          <w:sz w:val="20"/>
          <w:szCs w:val="20"/>
        </w:rPr>
        <w:fldChar w:fldCharType="end"/>
      </w:r>
      <w:r w:rsidR="003A19FE">
        <w:rPr>
          <w:sz w:val="20"/>
          <w:szCs w:val="20"/>
        </w:rPr>
        <w:t xml:space="preserve">. </w:t>
      </w:r>
      <w:r w:rsidRPr="00356408">
        <w:rPr>
          <w:sz w:val="20"/>
          <w:szCs w:val="20"/>
        </w:rPr>
        <w:t>Blocks linked to one another</w:t>
      </w:r>
    </w:p>
    <w:p w14:paraId="5AD9DCD1" w14:textId="77777777" w:rsidR="00EF61A9" w:rsidRPr="00356408" w:rsidRDefault="00EF61A9" w:rsidP="0021622F">
      <w:pPr>
        <w:jc w:val="both"/>
      </w:pPr>
      <w:r w:rsidRPr="00356408">
        <w:t xml:space="preserve"> </w:t>
      </w:r>
    </w:p>
    <w:p w14:paraId="72F915E4" w14:textId="48EBCCED" w:rsidR="00EF61A9" w:rsidRPr="00356408" w:rsidRDefault="00EF61A9" w:rsidP="0021622F">
      <w:pPr>
        <w:jc w:val="both"/>
        <w:rPr>
          <w:b/>
        </w:rPr>
      </w:pPr>
      <w:r w:rsidRPr="00356408">
        <w:rPr>
          <w:b/>
        </w:rPr>
        <w:t>How does Blockchain Works?</w:t>
      </w:r>
    </w:p>
    <w:p w14:paraId="19216E8D" w14:textId="77777777" w:rsidR="00356408" w:rsidRPr="00356408" w:rsidRDefault="00356408" w:rsidP="0021622F">
      <w:pPr>
        <w:jc w:val="both"/>
        <w:rPr>
          <w:b/>
        </w:rPr>
      </w:pPr>
    </w:p>
    <w:p w14:paraId="58C9AF1B" w14:textId="6384E541" w:rsidR="00EF61A9" w:rsidRPr="00356408" w:rsidRDefault="00EF61A9" w:rsidP="0021622F">
      <w:pPr>
        <w:jc w:val="both"/>
      </w:pPr>
      <w:r w:rsidRPr="00356408">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133B8C">
            <w:rPr>
              <w:noProof/>
            </w:rPr>
            <w:t xml:space="preserve"> [10]</w:t>
          </w:r>
          <w:r w:rsidR="00356408" w:rsidRPr="00356408">
            <w:fldChar w:fldCharType="end"/>
          </w:r>
        </w:sdtContent>
      </w:sdt>
      <w:r w:rsidR="00356408" w:rsidRPr="00356408">
        <w:t xml:space="preserve"> </w:t>
      </w:r>
      <w:r w:rsidRPr="00356408">
        <w:t>– shown in Figure 1.  Refer the following diagram so visualize the flow of how a transaction is processed for Bitcoin:</w:t>
      </w:r>
    </w:p>
    <w:p w14:paraId="23B6DD3B" w14:textId="77777777" w:rsidR="00EF61A9" w:rsidRPr="00356408" w:rsidRDefault="00EF61A9" w:rsidP="0021622F">
      <w:pPr>
        <w:jc w:val="both"/>
      </w:pPr>
    </w:p>
    <w:p w14:paraId="3951F361" w14:textId="77777777" w:rsidR="00EF61A9" w:rsidRPr="00356408" w:rsidRDefault="00EF61A9" w:rsidP="0021622F">
      <w:pPr>
        <w:jc w:val="both"/>
      </w:pPr>
    </w:p>
    <w:p w14:paraId="0D0115B0" w14:textId="77777777" w:rsidR="00EF61A9" w:rsidRPr="00356408" w:rsidRDefault="00EF61A9" w:rsidP="0021622F">
      <w:pPr>
        <w:keepNext/>
        <w:jc w:val="both"/>
      </w:pPr>
      <w:r w:rsidRPr="00356408">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356408" w:rsidRDefault="00EF61A9" w:rsidP="0021622F">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133B8C">
        <w:rPr>
          <w:noProof/>
          <w:sz w:val="20"/>
          <w:szCs w:val="20"/>
        </w:rPr>
        <w:t>2</w:t>
      </w:r>
      <w:r w:rsidRPr="00356408">
        <w:rPr>
          <w:sz w:val="20"/>
          <w:szCs w:val="20"/>
        </w:rPr>
        <w:fldChar w:fldCharType="end"/>
      </w:r>
      <w:r w:rsidR="003A19FE">
        <w:rPr>
          <w:sz w:val="20"/>
          <w:szCs w:val="20"/>
        </w:rPr>
        <w:t xml:space="preserve">. </w:t>
      </w:r>
      <w:r w:rsidRPr="00356408">
        <w:rPr>
          <w:sz w:val="20"/>
          <w:szCs w:val="20"/>
        </w:rPr>
        <w:t>Flow chart of Bitcoin Transaction</w:t>
      </w:r>
    </w:p>
    <w:p w14:paraId="6092FC50" w14:textId="77777777" w:rsidR="00EF61A9" w:rsidRPr="00356408" w:rsidRDefault="00EF61A9" w:rsidP="0021622F">
      <w:pPr>
        <w:jc w:val="both"/>
      </w:pPr>
    </w:p>
    <w:p w14:paraId="5296C3FA" w14:textId="77777777" w:rsidR="0021622F" w:rsidRDefault="0021622F" w:rsidP="0021622F">
      <w:pPr>
        <w:jc w:val="both"/>
        <w:rPr>
          <w:b/>
        </w:rPr>
      </w:pPr>
    </w:p>
    <w:p w14:paraId="01E665E7" w14:textId="376C58C8" w:rsidR="00EF61A9" w:rsidRPr="00356408" w:rsidRDefault="00EF61A9" w:rsidP="0021622F">
      <w:pPr>
        <w:jc w:val="both"/>
        <w:rPr>
          <w:b/>
        </w:rPr>
      </w:pPr>
      <w:r w:rsidRPr="00356408">
        <w:rPr>
          <w:b/>
        </w:rPr>
        <w:t>What is a Cryptographic Hash Function?</w:t>
      </w:r>
    </w:p>
    <w:p w14:paraId="37968894" w14:textId="77777777" w:rsidR="00356408" w:rsidRPr="00356408" w:rsidRDefault="00356408" w:rsidP="0021622F">
      <w:pPr>
        <w:jc w:val="both"/>
        <w:rPr>
          <w:b/>
        </w:rPr>
      </w:pPr>
    </w:p>
    <w:p w14:paraId="7EE0046A" w14:textId="40843ED2" w:rsidR="00EF61A9" w:rsidRPr="00356408" w:rsidRDefault="00EF61A9" w:rsidP="0021622F">
      <w:pPr>
        <w:jc w:val="both"/>
      </w:pPr>
      <w:r w:rsidRPr="00356408">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356408">
            <w:fldChar w:fldCharType="begin"/>
          </w:r>
          <w:r w:rsidR="00356408" w:rsidRPr="00356408">
            <w:instrText xml:space="preserve"> CITATION Ast17 \l 1033 </w:instrText>
          </w:r>
          <w:r w:rsidR="00356408" w:rsidRPr="00356408">
            <w:fldChar w:fldCharType="separate"/>
          </w:r>
          <w:r w:rsidR="00133B8C">
            <w:rPr>
              <w:noProof/>
            </w:rPr>
            <w:t>[11]</w:t>
          </w:r>
          <w:r w:rsidR="00356408" w:rsidRPr="00356408">
            <w:fldChar w:fldCharType="end"/>
          </w:r>
        </w:sdtContent>
      </w:sdt>
      <w:r w:rsidRPr="00356408">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356408" w:rsidRDefault="00EF61A9" w:rsidP="0021622F">
      <w:pPr>
        <w:jc w:val="both"/>
      </w:pPr>
    </w:p>
    <w:p w14:paraId="3943413A" w14:textId="61F45982" w:rsidR="00EF61A9" w:rsidRPr="00356408" w:rsidRDefault="00EF61A9" w:rsidP="0021622F">
      <w:pPr>
        <w:jc w:val="both"/>
        <w:rPr>
          <w:b/>
        </w:rPr>
      </w:pPr>
      <w:r w:rsidRPr="00356408">
        <w:rPr>
          <w:b/>
        </w:rPr>
        <w:t>Immutability of Blockchain</w:t>
      </w:r>
    </w:p>
    <w:p w14:paraId="761ABD3F" w14:textId="77777777" w:rsidR="00356408" w:rsidRPr="00356408" w:rsidRDefault="00356408" w:rsidP="0021622F">
      <w:pPr>
        <w:jc w:val="both"/>
        <w:rPr>
          <w:b/>
        </w:rPr>
      </w:pPr>
    </w:p>
    <w:p w14:paraId="642A1D6B" w14:textId="1AF07717" w:rsidR="00EF61A9" w:rsidRPr="00356408" w:rsidRDefault="00EF61A9" w:rsidP="0021622F">
      <w:pPr>
        <w:jc w:val="both"/>
      </w:pPr>
      <w:r w:rsidRPr="00356408">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356408">
            <w:fldChar w:fldCharType="begin"/>
          </w:r>
          <w:r w:rsidR="00356408" w:rsidRPr="00356408">
            <w:instrText xml:space="preserve"> CITATION Pil16 \l 1033 </w:instrText>
          </w:r>
          <w:r w:rsidR="00356408" w:rsidRPr="00356408">
            <w:fldChar w:fldCharType="separate"/>
          </w:r>
          <w:r w:rsidR="00133B8C">
            <w:rPr>
              <w:noProof/>
            </w:rPr>
            <w:t>[12]</w:t>
          </w:r>
          <w:r w:rsidR="00356408" w:rsidRPr="00356408">
            <w:fldChar w:fldCharType="end"/>
          </w:r>
        </w:sdtContent>
      </w:sdt>
      <w:r w:rsidRPr="00356408">
        <w:t xml:space="preserve">.  Only the owner of the record who has the proper credentials could make changes to the records. </w:t>
      </w:r>
    </w:p>
    <w:p w14:paraId="3EB7796C" w14:textId="77777777" w:rsidR="00EF61A9" w:rsidRPr="00356408" w:rsidRDefault="00EF61A9" w:rsidP="0021622F">
      <w:pPr>
        <w:jc w:val="both"/>
      </w:pPr>
    </w:p>
    <w:p w14:paraId="1FB9FF20" w14:textId="329AD185" w:rsidR="00EF61A9" w:rsidRPr="00356408" w:rsidRDefault="00EF61A9" w:rsidP="0021622F">
      <w:pPr>
        <w:jc w:val="both"/>
        <w:rPr>
          <w:b/>
        </w:rPr>
      </w:pPr>
      <w:r w:rsidRPr="00356408">
        <w:rPr>
          <w:b/>
        </w:rPr>
        <w:t>Industry Applications of Blockchain</w:t>
      </w:r>
    </w:p>
    <w:p w14:paraId="78649AED" w14:textId="77777777" w:rsidR="00356408" w:rsidRPr="00356408" w:rsidRDefault="00356408" w:rsidP="0021622F">
      <w:pPr>
        <w:jc w:val="both"/>
        <w:rPr>
          <w:b/>
        </w:rPr>
      </w:pPr>
    </w:p>
    <w:p w14:paraId="3D7D2EC4" w14:textId="77777777" w:rsidR="00EF61A9" w:rsidRPr="00356408" w:rsidRDefault="00EF61A9" w:rsidP="0021622F">
      <w:pPr>
        <w:jc w:val="both"/>
      </w:pPr>
      <w:r w:rsidRPr="00356408">
        <w:t>Since 2008, blockchain technology has been considered for many use cases outside of cryptocurrency (i.e. finance related).  The following are industries where blockchain technology could be applied:</w:t>
      </w:r>
    </w:p>
    <w:p w14:paraId="0677DB44" w14:textId="77777777" w:rsidR="00EF61A9" w:rsidRPr="00356408" w:rsidRDefault="00EF61A9" w:rsidP="0021622F">
      <w:pPr>
        <w:jc w:val="both"/>
      </w:pPr>
    </w:p>
    <w:p w14:paraId="3F236CCF" w14:textId="77777777" w:rsidR="00EF61A9" w:rsidRPr="00356408" w:rsidRDefault="00EF61A9" w:rsidP="0021622F">
      <w:pPr>
        <w:pStyle w:val="ListParagraph"/>
        <w:numPr>
          <w:ilvl w:val="0"/>
          <w:numId w:val="42"/>
        </w:numPr>
        <w:jc w:val="both"/>
      </w:pPr>
      <w:r w:rsidRPr="00356408">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4D122860" w14:textId="77777777" w:rsidR="00EF61A9" w:rsidRPr="00356408" w:rsidRDefault="00EF61A9" w:rsidP="0021622F">
      <w:pPr>
        <w:pStyle w:val="ListParagraph"/>
        <w:numPr>
          <w:ilvl w:val="0"/>
          <w:numId w:val="42"/>
        </w:numPr>
        <w:jc w:val="both"/>
      </w:pPr>
      <w:r w:rsidRPr="00356408">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4CA3C949" w14:textId="77777777" w:rsidR="00EF61A9" w:rsidRPr="00356408" w:rsidRDefault="00EF61A9" w:rsidP="0021622F">
      <w:pPr>
        <w:pStyle w:val="ListParagraph"/>
        <w:numPr>
          <w:ilvl w:val="0"/>
          <w:numId w:val="42"/>
        </w:numPr>
        <w:jc w:val="both"/>
      </w:pPr>
      <w:r w:rsidRPr="00356408">
        <w:t>Healthcare: The encryption blockchain provides would be of importance to medical records, prescriptions, and supply management – offering extreme privacy.</w:t>
      </w:r>
    </w:p>
    <w:p w14:paraId="426DCA43" w14:textId="77777777" w:rsidR="00EF61A9" w:rsidRPr="00356408" w:rsidRDefault="00EF61A9" w:rsidP="0021622F">
      <w:pPr>
        <w:pStyle w:val="ListParagraph"/>
        <w:numPr>
          <w:ilvl w:val="0"/>
          <w:numId w:val="42"/>
        </w:numPr>
        <w:jc w:val="both"/>
      </w:pPr>
      <w:r w:rsidRPr="00356408">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77777777" w:rsidR="00EF61A9" w:rsidRPr="00356408" w:rsidRDefault="00EF61A9" w:rsidP="0021622F">
      <w:pPr>
        <w:jc w:val="both"/>
        <w:rPr>
          <w:b/>
        </w:rPr>
      </w:pPr>
    </w:p>
    <w:p w14:paraId="4713278B" w14:textId="6DF2F254" w:rsidR="00EF61A9" w:rsidRPr="00356408" w:rsidRDefault="00EF61A9" w:rsidP="0021622F">
      <w:pPr>
        <w:jc w:val="both"/>
      </w:pPr>
      <w:r w:rsidRPr="00356408">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w:t>
      </w:r>
      <w:r w:rsidRPr="00356408">
        <w:lastRenderedPageBreak/>
        <w:t xml:space="preserve">distributed.  The main objective is that the blockchain establishes a new standard and model by creating a distributed consensus in a digital world </w:t>
      </w:r>
      <w:sdt>
        <w:sdtPr>
          <w:id w:val="-2057610277"/>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133B8C">
            <w:rPr>
              <w:noProof/>
            </w:rPr>
            <w:t>[10]</w:t>
          </w:r>
          <w:r w:rsidR="00356408" w:rsidRPr="00356408">
            <w:fldChar w:fldCharType="end"/>
          </w:r>
        </w:sdtContent>
      </w:sdt>
      <w:r w:rsidRPr="00356408">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133B8C">
            <w:rPr>
              <w:noProof/>
            </w:rPr>
            <w:t>[10]</w:t>
          </w:r>
          <w:r w:rsidR="00356408" w:rsidRPr="00356408">
            <w:fldChar w:fldCharType="end"/>
          </w:r>
        </w:sdtContent>
      </w:sdt>
      <w:r w:rsidRPr="00356408">
        <w:t xml:space="preserve">, mass collaboration governs whether a transaction can be changed.   This headwind hits directly at one of the central tenants of GDPR </w:t>
      </w:r>
      <w:sdt>
        <w:sdtPr>
          <w:id w:val="1153567675"/>
          <w:citation/>
        </w:sdtPr>
        <w:sdtEndPr/>
        <w:sdtContent>
          <w:r w:rsidR="00356408" w:rsidRPr="00356408">
            <w:fldChar w:fldCharType="begin"/>
          </w:r>
          <w:r w:rsidR="00356408" w:rsidRPr="00356408">
            <w:instrText xml:space="preserve"> CITATION Scj18 \l 1033 </w:instrText>
          </w:r>
          <w:r w:rsidR="00356408" w:rsidRPr="00356408">
            <w:fldChar w:fldCharType="separate"/>
          </w:r>
          <w:r w:rsidR="00133B8C">
            <w:rPr>
              <w:noProof/>
            </w:rPr>
            <w:t>[13]</w:t>
          </w:r>
          <w:r w:rsidR="00356408" w:rsidRPr="00356408">
            <w:fldChar w:fldCharType="end"/>
          </w:r>
        </w:sdtContent>
      </w:sdt>
      <w:r w:rsidRPr="00356408">
        <w:t xml:space="preserve">.  </w:t>
      </w:r>
    </w:p>
    <w:p w14:paraId="44E0DA9C" w14:textId="77777777" w:rsidR="00EF61A9" w:rsidRPr="00356408" w:rsidRDefault="00EF61A9" w:rsidP="0021622F">
      <w:pPr>
        <w:jc w:val="both"/>
      </w:pPr>
    </w:p>
    <w:p w14:paraId="2E2F99FC" w14:textId="012F67B8" w:rsidR="00EF61A9" w:rsidRPr="00356408" w:rsidRDefault="00EF61A9" w:rsidP="0021622F">
      <w:pPr>
        <w:ind w:left="202"/>
        <w:jc w:val="both"/>
      </w:pPr>
      <w:r w:rsidRPr="00356408">
        <w:t xml:space="preserve"> 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Default="00920D04" w:rsidP="0021622F">
      <w:pPr>
        <w:pStyle w:val="Heading1"/>
      </w:pPr>
      <w:r>
        <w:t>General Data Protection regulation</w:t>
      </w:r>
    </w:p>
    <w:p w14:paraId="791BC627" w14:textId="77777777" w:rsidR="00602589" w:rsidRPr="00602589" w:rsidRDefault="00602589" w:rsidP="0021622F">
      <w:pPr>
        <w:jc w:val="both"/>
      </w:pPr>
    </w:p>
    <w:p w14:paraId="00C98015" w14:textId="7F02F4A3" w:rsidR="00920D04" w:rsidRDefault="00920D04" w:rsidP="0021622F">
      <w:pPr>
        <w:ind w:left="202"/>
        <w:rPr>
          <w:b/>
        </w:rPr>
      </w:pPr>
      <w:r w:rsidRPr="00920D04">
        <w:rPr>
          <w:b/>
        </w:rPr>
        <w:t>What is GDPR?</w:t>
      </w:r>
    </w:p>
    <w:p w14:paraId="2F70134B" w14:textId="77777777" w:rsidR="00920D04" w:rsidRPr="00920D04" w:rsidRDefault="00920D04" w:rsidP="0021622F">
      <w:pPr>
        <w:ind w:left="202"/>
        <w:jc w:val="both"/>
        <w:rPr>
          <w:b/>
        </w:rPr>
      </w:pPr>
    </w:p>
    <w:p w14:paraId="4D434925" w14:textId="77777777" w:rsidR="00920D04" w:rsidRPr="00920D04" w:rsidRDefault="00920D04" w:rsidP="0021622F">
      <w:pPr>
        <w:ind w:left="540" w:firstLine="202"/>
        <w:jc w:val="both"/>
        <w:rPr>
          <w:i/>
        </w:rPr>
      </w:pPr>
      <w:r w:rsidRPr="00920D04">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Default="00920D04" w:rsidP="0021622F">
      <w:pPr>
        <w:ind w:left="742" w:firstLine="202"/>
        <w:jc w:val="both"/>
      </w:pPr>
      <w:r>
        <w:t xml:space="preserve">- Jan Philipp Albrecht, member of the European Parliament and ‘father’ of the GDPR </w:t>
      </w:r>
      <w:sdt>
        <w:sdtPr>
          <w:id w:val="1472780099"/>
          <w:citation/>
        </w:sdtPr>
        <w:sdtEndPr/>
        <w:sdtContent>
          <w:r w:rsidR="009C752D">
            <w:fldChar w:fldCharType="begin"/>
          </w:r>
          <w:r w:rsidR="009C752D">
            <w:instrText xml:space="preserve"> CITATION Scj18 \l 1033 </w:instrText>
          </w:r>
          <w:r w:rsidR="009C752D">
            <w:fldChar w:fldCharType="separate"/>
          </w:r>
          <w:r w:rsidR="00133B8C">
            <w:rPr>
              <w:noProof/>
            </w:rPr>
            <w:t>[13]</w:t>
          </w:r>
          <w:r w:rsidR="009C752D">
            <w:fldChar w:fldCharType="end"/>
          </w:r>
        </w:sdtContent>
      </w:sdt>
    </w:p>
    <w:p w14:paraId="21979797" w14:textId="77777777" w:rsidR="00920D04" w:rsidRDefault="00920D04" w:rsidP="0021622F">
      <w:pPr>
        <w:ind w:left="742" w:firstLine="202"/>
        <w:jc w:val="both"/>
      </w:pPr>
    </w:p>
    <w:p w14:paraId="7A0D62D3" w14:textId="11FB7056" w:rsidR="00920D04" w:rsidRDefault="00920D04" w:rsidP="0021622F">
      <w:pPr>
        <w:ind w:left="202"/>
        <w:jc w:val="both"/>
      </w:pPr>
      <w:r>
        <w:t>GDPR was created from the European Commission to reform data protection across the European Union in order to make Europe ‘fit for the digital age’</w:t>
      </w:r>
      <w:sdt>
        <w:sdtPr>
          <w:id w:val="-1376006439"/>
          <w:citation/>
        </w:sdtPr>
        <w:sdtEndPr/>
        <w:sdtContent>
          <w:r w:rsidR="00602589">
            <w:fldChar w:fldCharType="begin"/>
          </w:r>
          <w:r w:rsidR="00602589">
            <w:instrText xml:space="preserve"> CITATION Eur12 \l 1033 </w:instrText>
          </w:r>
          <w:r w:rsidR="00602589">
            <w:fldChar w:fldCharType="separate"/>
          </w:r>
          <w:r w:rsidR="00133B8C">
            <w:rPr>
              <w:noProof/>
            </w:rPr>
            <w:t xml:space="preserve"> [14]</w:t>
          </w:r>
          <w:r w:rsidR="00602589">
            <w:fldChar w:fldCharType="end"/>
          </w:r>
        </w:sdtContent>
      </w:sdt>
      <w:r>
        <w:t>.</w:t>
      </w:r>
      <w:r w:rsidR="00602589">
        <w:t xml:space="preserve">  </w:t>
      </w:r>
      <w:r>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t xml:space="preserve"> </w:t>
      </w:r>
      <w:sdt>
        <w:sdtPr>
          <w:id w:val="965478172"/>
          <w:citation/>
        </w:sdtPr>
        <w:sdtEndPr/>
        <w:sdtContent>
          <w:r w:rsidR="009C752D">
            <w:fldChar w:fldCharType="begin"/>
          </w:r>
          <w:r w:rsidR="009C752D">
            <w:instrText xml:space="preserve"> CITATION Tru17 \l 1033 </w:instrText>
          </w:r>
          <w:r w:rsidR="009C752D">
            <w:fldChar w:fldCharType="separate"/>
          </w:r>
          <w:r w:rsidR="00133B8C">
            <w:rPr>
              <w:noProof/>
            </w:rPr>
            <w:t>[15]</w:t>
          </w:r>
          <w:r w:rsidR="009C752D">
            <w:fldChar w:fldCharType="end"/>
          </w:r>
        </w:sdtContent>
      </w:sdt>
      <w:r>
        <w:t>.</w:t>
      </w:r>
    </w:p>
    <w:p w14:paraId="2CF552DE" w14:textId="77777777" w:rsidR="00920D04" w:rsidRDefault="00920D04" w:rsidP="0021622F">
      <w:pPr>
        <w:ind w:left="202"/>
        <w:jc w:val="both"/>
      </w:pPr>
    </w:p>
    <w:p w14:paraId="5878BEAA" w14:textId="52150F75" w:rsidR="00920D04" w:rsidRDefault="00920D04" w:rsidP="0021622F">
      <w:pPr>
        <w:ind w:left="720" w:right="720"/>
        <w:jc w:val="both"/>
        <w:rPr>
          <w:i/>
        </w:rPr>
      </w:pPr>
      <w:r w:rsidRPr="00920D04">
        <w:rPr>
          <w:i/>
        </w:rPr>
        <w:t xml:space="preserve">The key changes in the reform include: </w:t>
      </w:r>
    </w:p>
    <w:p w14:paraId="0CFECD54" w14:textId="77777777" w:rsidR="00920D04" w:rsidRPr="00920D04" w:rsidRDefault="00920D04" w:rsidP="0021622F">
      <w:pPr>
        <w:ind w:left="720" w:right="720"/>
        <w:jc w:val="both"/>
        <w:rPr>
          <w:i/>
        </w:rPr>
      </w:pPr>
    </w:p>
    <w:p w14:paraId="2B376583"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A </w:t>
      </w:r>
      <w:r w:rsidRPr="00920D04">
        <w:rPr>
          <w:b/>
          <w:bCs/>
          <w:i/>
        </w:rPr>
        <w:t>single set of rules</w:t>
      </w:r>
      <w:r w:rsidRPr="00920D04">
        <w:rPr>
          <w:i/>
        </w:rPr>
        <w:t> on data protection, valid across the EU. Unnecessary </w:t>
      </w:r>
      <w:r w:rsidRPr="00920D04">
        <w:rPr>
          <w:b/>
          <w:bCs/>
          <w:i/>
        </w:rPr>
        <w:t>administrative requirements,</w:t>
      </w:r>
      <w:r w:rsidRPr="00920D04">
        <w:rPr>
          <w:i/>
        </w:rPr>
        <w:t> such as notification requirements for companies, will be removed. This will save businesses around €2.3 billion a year.</w:t>
      </w:r>
    </w:p>
    <w:p w14:paraId="073E1FB2"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920D04">
        <w:rPr>
          <w:b/>
          <w:bCs/>
          <w:i/>
        </w:rPr>
        <w:t>responsibility and accountability</w:t>
      </w:r>
      <w:r w:rsidRPr="00920D04">
        <w:rPr>
          <w:i/>
        </w:rPr>
        <w:t> for those processing personal data.</w:t>
      </w:r>
    </w:p>
    <w:p w14:paraId="75529F9E" w14:textId="5F55D4FF"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 xml:space="preserve">For example, companies and </w:t>
      </w:r>
      <w:r w:rsidR="0021622F" w:rsidRPr="00920D04">
        <w:rPr>
          <w:i/>
        </w:rPr>
        <w:t>organizations</w:t>
      </w:r>
      <w:r w:rsidRPr="00920D04">
        <w:rPr>
          <w:i/>
        </w:rPr>
        <w:t xml:space="preserve"> must notify the national supervisory authority of serious </w:t>
      </w:r>
      <w:r w:rsidRPr="00920D04">
        <w:rPr>
          <w:b/>
          <w:bCs/>
          <w:i/>
        </w:rPr>
        <w:t>data breaches</w:t>
      </w:r>
      <w:r w:rsidRPr="00920D04">
        <w:rPr>
          <w:i/>
        </w:rPr>
        <w:t> as soon as possible (if feasible within 24 hours).</w:t>
      </w:r>
    </w:p>
    <w:p w14:paraId="7DC253D3" w14:textId="7DCBD17E" w:rsidR="00920D04" w:rsidRPr="00920D04" w:rsidRDefault="0021622F" w:rsidP="0021622F">
      <w:pPr>
        <w:pStyle w:val="ListParagraph"/>
        <w:numPr>
          <w:ilvl w:val="0"/>
          <w:numId w:val="43"/>
        </w:numPr>
        <w:spacing w:after="160" w:line="259" w:lineRule="auto"/>
        <w:ind w:left="720" w:right="720" w:firstLine="180"/>
        <w:jc w:val="both"/>
        <w:rPr>
          <w:i/>
        </w:rPr>
      </w:pPr>
      <w:r w:rsidRPr="00920D04">
        <w:rPr>
          <w:i/>
        </w:rPr>
        <w:t>Organizations</w:t>
      </w:r>
      <w:r w:rsidR="00920D04" w:rsidRPr="00920D04">
        <w:rPr>
          <w:i/>
        </w:rPr>
        <w:t xml:space="preserve"> will only have to deal with a </w:t>
      </w:r>
      <w:r w:rsidR="00920D04" w:rsidRPr="00920D04">
        <w:rPr>
          <w:b/>
          <w:bCs/>
          <w:i/>
        </w:rPr>
        <w:t>single national data protection authority</w:t>
      </w:r>
      <w:r w:rsidR="00920D04" w:rsidRPr="00920D04">
        <w:rPr>
          <w:i/>
        </w:rPr>
        <w:t> in the EU country where they have their main establishment. Likewise, people can refer to the</w:t>
      </w:r>
      <w:r w:rsidR="00920D04" w:rsidRPr="00920D04">
        <w:rPr>
          <w:b/>
          <w:bCs/>
          <w:i/>
        </w:rPr>
        <w:t> data protection authority</w:t>
      </w:r>
      <w:r w:rsidR="00920D04" w:rsidRPr="00920D04">
        <w:rPr>
          <w:i/>
        </w:rPr>
        <w:t> in their country, even when their data is processed by a company based outside the EU. Wherever </w:t>
      </w:r>
      <w:r w:rsidR="00920D04" w:rsidRPr="00920D04">
        <w:rPr>
          <w:b/>
          <w:bCs/>
          <w:i/>
        </w:rPr>
        <w:t>consent</w:t>
      </w:r>
      <w:r w:rsidR="00920D04" w:rsidRPr="00920D04">
        <w:rPr>
          <w:i/>
        </w:rPr>
        <w:t> is required for data to be processed, it is clarified that it has to be given explicitly, rather than assumed.</w:t>
      </w:r>
    </w:p>
    <w:p w14:paraId="2316C75B"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People will have easier </w:t>
      </w:r>
      <w:r w:rsidRPr="00920D04">
        <w:rPr>
          <w:b/>
          <w:bCs/>
          <w:i/>
        </w:rPr>
        <w:t>access to their own data</w:t>
      </w:r>
      <w:r w:rsidRPr="00920D04">
        <w:rPr>
          <w:i/>
        </w:rPr>
        <w:t> and be able to </w:t>
      </w:r>
      <w:r w:rsidRPr="00920D04">
        <w:rPr>
          <w:b/>
          <w:bCs/>
          <w:i/>
        </w:rPr>
        <w:t>transfer personal data</w:t>
      </w:r>
      <w:r w:rsidRPr="00920D04">
        <w:rPr>
          <w:i/>
        </w:rPr>
        <w:t> from one service provider to another more easily (right to data portability). This will improve competition among services.</w:t>
      </w:r>
    </w:p>
    <w:p w14:paraId="3BEAB1B8" w14:textId="77777777"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A </w:t>
      </w:r>
      <w:r w:rsidRPr="00920D04">
        <w:rPr>
          <w:b/>
          <w:bCs/>
          <w:i/>
        </w:rPr>
        <w:t>‘right to be forgotten’</w:t>
      </w:r>
      <w:r w:rsidRPr="00920D04">
        <w:rPr>
          <w:i/>
        </w:rPr>
        <w:t> will help people better manage data protection risks online: people will be able to delete their data if there are no legitimate grounds for retaining it.</w:t>
      </w:r>
    </w:p>
    <w:p w14:paraId="35B0BA82" w14:textId="77777777"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EU rules must apply if personal data is </w:t>
      </w:r>
      <w:r w:rsidRPr="00920D04">
        <w:rPr>
          <w:b/>
          <w:bCs/>
          <w:i/>
        </w:rPr>
        <w:t>handled abroad </w:t>
      </w:r>
      <w:r w:rsidRPr="00920D04">
        <w:rPr>
          <w:i/>
        </w:rPr>
        <w:t>by companies that are active in the EU market and offer their services to EU citizens.</w:t>
      </w:r>
    </w:p>
    <w:p w14:paraId="49B5FBEB" w14:textId="77777777" w:rsidR="00920D04" w:rsidRDefault="00920D04" w:rsidP="0021622F">
      <w:pPr>
        <w:pStyle w:val="ListParagraph"/>
        <w:numPr>
          <w:ilvl w:val="0"/>
          <w:numId w:val="43"/>
        </w:numPr>
        <w:spacing w:after="160" w:line="259" w:lineRule="auto"/>
        <w:ind w:left="720" w:right="720" w:firstLine="90"/>
        <w:jc w:val="both"/>
        <w:rPr>
          <w:i/>
        </w:rPr>
      </w:pPr>
      <w:r w:rsidRPr="00920D04">
        <w:rPr>
          <w:b/>
          <w:bCs/>
          <w:i/>
        </w:rPr>
        <w:t>Independent national data protection authorities</w:t>
      </w:r>
      <w:r w:rsidRPr="00920D04">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1ECA7B0E"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A new</w:t>
      </w:r>
      <w:r w:rsidRPr="00920D04">
        <w:rPr>
          <w:b/>
          <w:bCs/>
          <w:i/>
        </w:rPr>
        <w:t> Directive </w:t>
      </w:r>
      <w:r w:rsidRPr="00920D04">
        <w:rPr>
          <w:i/>
        </w:rPr>
        <w:t>will apply general data protection principles and rules</w:t>
      </w:r>
      <w:r w:rsidRPr="00920D04">
        <w:rPr>
          <w:b/>
          <w:bCs/>
          <w:i/>
        </w:rPr>
        <w:t> </w:t>
      </w:r>
      <w:r w:rsidRPr="00920D04">
        <w:rPr>
          <w:i/>
        </w:rPr>
        <w:t>for </w:t>
      </w:r>
      <w:r w:rsidRPr="00920D04">
        <w:rPr>
          <w:b/>
          <w:bCs/>
          <w:i/>
        </w:rPr>
        <w:t>police and judicial cooperation</w:t>
      </w:r>
      <w:r w:rsidRPr="00920D04">
        <w:rPr>
          <w:i/>
        </w:rPr>
        <w:t> in criminal matters. The rules will apply to both domestic and cross-border transfers of data</w:t>
      </w:r>
      <w:r w:rsidR="009C752D">
        <w:rPr>
          <w:i/>
        </w:rPr>
        <w:t xml:space="preserve"> </w:t>
      </w:r>
      <w:sdt>
        <w:sdtPr>
          <w:rPr>
            <w:i/>
          </w:rPr>
          <w:id w:val="-851258374"/>
          <w:citation/>
        </w:sdtPr>
        <w:sdtEndPr/>
        <w:sdtContent>
          <w:r w:rsidR="009C752D">
            <w:rPr>
              <w:i/>
            </w:rPr>
            <w:fldChar w:fldCharType="begin"/>
          </w:r>
          <w:r w:rsidR="009C752D">
            <w:rPr>
              <w:i/>
            </w:rPr>
            <w:instrText xml:space="preserve"> CITATION Eur12 \l 1033 </w:instrText>
          </w:r>
          <w:r w:rsidR="009C752D">
            <w:rPr>
              <w:i/>
            </w:rPr>
            <w:fldChar w:fldCharType="separate"/>
          </w:r>
          <w:r w:rsidR="00133B8C">
            <w:rPr>
              <w:noProof/>
            </w:rPr>
            <w:t>[14]</w:t>
          </w:r>
          <w:r w:rsidR="009C752D">
            <w:rPr>
              <w:i/>
            </w:rPr>
            <w:fldChar w:fldCharType="end"/>
          </w:r>
        </w:sdtContent>
      </w:sdt>
      <w:r w:rsidRPr="00920D04">
        <w:rPr>
          <w:i/>
        </w:rPr>
        <w:t xml:space="preserve">. </w:t>
      </w:r>
    </w:p>
    <w:p w14:paraId="2235239F" w14:textId="77777777" w:rsidR="00920D04" w:rsidRDefault="00920D04" w:rsidP="0021622F">
      <w:pPr>
        <w:ind w:left="202"/>
        <w:jc w:val="both"/>
      </w:pPr>
    </w:p>
    <w:p w14:paraId="238C0749" w14:textId="357A594D" w:rsidR="00920D04" w:rsidRDefault="00920D04" w:rsidP="0021622F">
      <w:pPr>
        <w:ind w:left="202"/>
        <w:jc w:val="both"/>
      </w:pPr>
      <w:r>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2A75E564" w14:textId="77777777" w:rsidR="00050D9E" w:rsidRDefault="00920D04" w:rsidP="0021622F">
      <w:pPr>
        <w:keepNext/>
        <w:jc w:val="center"/>
      </w:pPr>
      <w:r>
        <w:rPr>
          <w:noProof/>
        </w:rPr>
        <w:lastRenderedPageBreak/>
        <w:drawing>
          <wp:inline distT="0" distB="0" distL="0" distR="0" wp14:anchorId="3012B7C9" wp14:editId="57EE214B">
            <wp:extent cx="3122672" cy="184589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38559" cy="1855282"/>
                    </a:xfrm>
                    <a:prstGeom prst="rect">
                      <a:avLst/>
                    </a:prstGeom>
                  </pic:spPr>
                </pic:pic>
              </a:graphicData>
            </a:graphic>
          </wp:inline>
        </w:drawing>
      </w:r>
    </w:p>
    <w:p w14:paraId="6CB992F6" w14:textId="1EAD60D4" w:rsidR="00920D04" w:rsidRDefault="00050D9E"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133B8C">
        <w:rPr>
          <w:noProof/>
        </w:rPr>
        <w:t>3</w:t>
      </w:r>
      <w:r w:rsidR="000B62C1">
        <w:rPr>
          <w:noProof/>
        </w:rPr>
        <w:fldChar w:fldCharType="end"/>
      </w:r>
      <w:r w:rsidR="003A19FE">
        <w:t xml:space="preserve">. </w:t>
      </w:r>
      <w:r w:rsidRPr="005149F1">
        <w:t>A brief history of the General Data Protection Regulation by Wilhelm (2016)</w:t>
      </w:r>
      <w:r w:rsidR="009C752D">
        <w:t xml:space="preserve"> </w:t>
      </w:r>
      <w:sdt>
        <w:sdtPr>
          <w:id w:val="1647783500"/>
          <w:citation/>
        </w:sdtPr>
        <w:sdtEndPr/>
        <w:sdtContent>
          <w:r w:rsidR="009C752D">
            <w:fldChar w:fldCharType="begin"/>
          </w:r>
          <w:r w:rsidR="009C752D">
            <w:instrText xml:space="preserve"> CITATION Wil19 \l 1033 </w:instrText>
          </w:r>
          <w:r w:rsidR="009C752D">
            <w:fldChar w:fldCharType="separate"/>
          </w:r>
          <w:r w:rsidR="00133B8C">
            <w:rPr>
              <w:noProof/>
            </w:rPr>
            <w:t>[16]</w:t>
          </w:r>
          <w:r w:rsidR="009C752D">
            <w:fldChar w:fldCharType="end"/>
          </w:r>
        </w:sdtContent>
      </w:sdt>
    </w:p>
    <w:p w14:paraId="7AC99F44" w14:textId="7F08AFE8" w:rsidR="00920D04" w:rsidRDefault="00920D04" w:rsidP="00050D9E">
      <w:pPr>
        <w:ind w:left="202"/>
      </w:pPr>
      <w:r>
        <w:t xml:space="preserve"> </w:t>
      </w:r>
    </w:p>
    <w:p w14:paraId="6B2626FF" w14:textId="77777777" w:rsidR="00920D04" w:rsidRDefault="00920D04" w:rsidP="00920D04">
      <w:pPr>
        <w:ind w:left="202"/>
      </w:pPr>
    </w:p>
    <w:p w14:paraId="23EFFBDA" w14:textId="47A2F18A" w:rsidR="00920D04" w:rsidRDefault="00920D04" w:rsidP="0021622F">
      <w:pPr>
        <w:ind w:left="202"/>
        <w:jc w:val="both"/>
        <w:rPr>
          <w:b/>
        </w:rPr>
      </w:pPr>
      <w:r w:rsidRPr="00920D04">
        <w:rPr>
          <w:b/>
        </w:rPr>
        <w:t>Implications of GDPR for Blockchain</w:t>
      </w:r>
    </w:p>
    <w:p w14:paraId="51191113" w14:textId="77777777" w:rsidR="00920D04" w:rsidRPr="00920D04" w:rsidRDefault="00920D04" w:rsidP="0021622F">
      <w:pPr>
        <w:ind w:left="202"/>
        <w:jc w:val="both"/>
        <w:rPr>
          <w:b/>
        </w:rPr>
      </w:pPr>
    </w:p>
    <w:p w14:paraId="7825786F" w14:textId="2414F194" w:rsidR="00050D9E" w:rsidRDefault="00920D04" w:rsidP="0021622F">
      <w:pPr>
        <w:ind w:left="202"/>
        <w:jc w:val="both"/>
      </w:pPr>
      <w:r>
        <w:t xml:space="preserve">The table below, summarized from The Journal of The British Blockchain Association, summarizes the implications related to blockchain and GDPR. </w:t>
      </w:r>
      <w:sdt>
        <w:sdtPr>
          <w:id w:val="1106303633"/>
          <w:citation/>
        </w:sdtPr>
        <w:sdtEndPr/>
        <w:sdtContent>
          <w:r w:rsidR="009C752D">
            <w:fldChar w:fldCharType="begin"/>
          </w:r>
          <w:r w:rsidR="009C752D">
            <w:instrText xml:space="preserve"> CITATION Scj18 \l 1033 </w:instrText>
          </w:r>
          <w:r w:rsidR="009C752D">
            <w:fldChar w:fldCharType="separate"/>
          </w:r>
          <w:r w:rsidR="00133B8C">
            <w:rPr>
              <w:noProof/>
            </w:rPr>
            <w:t>[13]</w:t>
          </w:r>
          <w:r w:rsidR="009C752D">
            <w:fldChar w:fldCharType="end"/>
          </w:r>
        </w:sdtContent>
      </w:sdt>
    </w:p>
    <w:p w14:paraId="60A3CDFE" w14:textId="07228668" w:rsidR="00050D9E" w:rsidRDefault="00050D9E" w:rsidP="0021622F">
      <w:pPr>
        <w:ind w:left="202"/>
        <w:jc w:val="both"/>
      </w:pPr>
    </w:p>
    <w:p w14:paraId="528B044B" w14:textId="77777777" w:rsidR="00050D9E" w:rsidRDefault="00050D9E" w:rsidP="0021622F">
      <w:pPr>
        <w:ind w:left="202"/>
        <w:jc w:val="both"/>
      </w:pPr>
    </w:p>
    <w:p w14:paraId="101FC0C7" w14:textId="2D334B04" w:rsidR="00920D04" w:rsidRDefault="00920D04" w:rsidP="0021622F">
      <w:pPr>
        <w:ind w:left="202"/>
        <w:jc w:val="both"/>
      </w:pPr>
    </w:p>
    <w:tbl>
      <w:tblPr>
        <w:tblStyle w:val="TableGrid"/>
        <w:tblW w:w="0" w:type="auto"/>
        <w:tblLook w:val="04A0" w:firstRow="1" w:lastRow="0" w:firstColumn="1" w:lastColumn="0" w:noHBand="0" w:noVBand="1"/>
      </w:tblPr>
      <w:tblGrid>
        <w:gridCol w:w="1572"/>
        <w:gridCol w:w="2089"/>
        <w:gridCol w:w="1369"/>
      </w:tblGrid>
      <w:tr w:rsidR="00920D04" w14:paraId="19EC83E9" w14:textId="77777777" w:rsidTr="00050D9E">
        <w:tc>
          <w:tcPr>
            <w:tcW w:w="0" w:type="auto"/>
          </w:tcPr>
          <w:p w14:paraId="3BD4B9E6" w14:textId="77777777" w:rsidR="00920D04" w:rsidRPr="00011DA5" w:rsidRDefault="00920D04" w:rsidP="0021622F">
            <w:pPr>
              <w:rPr>
                <w:b/>
              </w:rPr>
            </w:pPr>
            <w:r w:rsidRPr="00011DA5">
              <w:rPr>
                <w:b/>
              </w:rPr>
              <w:t>GDPR Article/Recital</w:t>
            </w:r>
          </w:p>
        </w:tc>
        <w:tc>
          <w:tcPr>
            <w:tcW w:w="0" w:type="auto"/>
          </w:tcPr>
          <w:p w14:paraId="6AEC6EA4" w14:textId="77777777" w:rsidR="00920D04" w:rsidRPr="00011DA5" w:rsidRDefault="00920D04" w:rsidP="0021622F">
            <w:pPr>
              <w:rPr>
                <w:b/>
              </w:rPr>
            </w:pPr>
            <w:r w:rsidRPr="00011DA5">
              <w:rPr>
                <w:b/>
              </w:rPr>
              <w:t>Implications</w:t>
            </w:r>
          </w:p>
        </w:tc>
        <w:tc>
          <w:tcPr>
            <w:tcW w:w="0" w:type="auto"/>
          </w:tcPr>
          <w:p w14:paraId="0B5D6B5D" w14:textId="77777777" w:rsidR="00920D04" w:rsidRPr="00011DA5" w:rsidRDefault="00920D04" w:rsidP="0021622F">
            <w:pPr>
              <w:rPr>
                <w:b/>
              </w:rPr>
            </w:pPr>
            <w:r>
              <w:rPr>
                <w:b/>
              </w:rPr>
              <w:t>Topic</w:t>
            </w:r>
          </w:p>
        </w:tc>
      </w:tr>
      <w:tr w:rsidR="00920D04" w14:paraId="524D80F9" w14:textId="77777777" w:rsidTr="00050D9E">
        <w:tc>
          <w:tcPr>
            <w:tcW w:w="0" w:type="auto"/>
          </w:tcPr>
          <w:p w14:paraId="218D532B" w14:textId="77777777" w:rsidR="00920D04" w:rsidRPr="00AE7EDE" w:rsidRDefault="00920D04" w:rsidP="0021622F">
            <w:pPr>
              <w:rPr>
                <w:sz w:val="20"/>
                <w:szCs w:val="20"/>
              </w:rPr>
            </w:pPr>
            <w:r w:rsidRPr="00AE7EDE">
              <w:rPr>
                <w:sz w:val="20"/>
                <w:szCs w:val="20"/>
              </w:rPr>
              <w:t>Art. 4(1), 6(4), 32/Rec. 26</w:t>
            </w:r>
          </w:p>
        </w:tc>
        <w:tc>
          <w:tcPr>
            <w:tcW w:w="0" w:type="auto"/>
          </w:tcPr>
          <w:p w14:paraId="45BC6413" w14:textId="77777777" w:rsidR="00920D04" w:rsidRPr="00AE7EDE" w:rsidRDefault="00920D04" w:rsidP="0021622F">
            <w:pPr>
              <w:rPr>
                <w:sz w:val="20"/>
                <w:szCs w:val="20"/>
              </w:rPr>
            </w:pPr>
            <w:r w:rsidRPr="00AE7EDE">
              <w:rPr>
                <w:sz w:val="20"/>
                <w:szCs w:val="20"/>
              </w:rPr>
              <w:t>Can PD be stored on a blockchain or must be off-chain? The connection between pseudonymized and anonymized data and the data subject.</w:t>
            </w:r>
          </w:p>
        </w:tc>
        <w:tc>
          <w:tcPr>
            <w:tcW w:w="0" w:type="auto"/>
          </w:tcPr>
          <w:p w14:paraId="6758035E" w14:textId="77777777" w:rsidR="00920D04" w:rsidRPr="00AE7EDE" w:rsidRDefault="00920D04" w:rsidP="0021622F">
            <w:pPr>
              <w:rPr>
                <w:b/>
                <w:sz w:val="18"/>
              </w:rPr>
            </w:pPr>
            <w:r w:rsidRPr="00AE7EDE">
              <w:rPr>
                <w:b/>
                <w:sz w:val="18"/>
              </w:rPr>
              <w:t>Personal data on the blockchain</w:t>
            </w:r>
          </w:p>
          <w:p w14:paraId="36861E84" w14:textId="77777777" w:rsidR="00920D04" w:rsidRDefault="00920D04" w:rsidP="0021622F">
            <w:pPr>
              <w:rPr>
                <w:sz w:val="24"/>
              </w:rPr>
            </w:pPr>
          </w:p>
        </w:tc>
      </w:tr>
      <w:tr w:rsidR="00920D04" w14:paraId="1CEE6FC0" w14:textId="77777777" w:rsidTr="00050D9E">
        <w:tc>
          <w:tcPr>
            <w:tcW w:w="0" w:type="auto"/>
          </w:tcPr>
          <w:p w14:paraId="0259B431" w14:textId="77777777" w:rsidR="00920D04" w:rsidRPr="00AE7EDE" w:rsidRDefault="00920D04" w:rsidP="0021622F">
            <w:pPr>
              <w:rPr>
                <w:sz w:val="20"/>
                <w:szCs w:val="20"/>
              </w:rPr>
            </w:pPr>
            <w:r w:rsidRPr="00AE7EDE">
              <w:rPr>
                <w:sz w:val="20"/>
                <w:szCs w:val="20"/>
              </w:rPr>
              <w:t>Art. 6</w:t>
            </w:r>
          </w:p>
        </w:tc>
        <w:tc>
          <w:tcPr>
            <w:tcW w:w="0" w:type="auto"/>
          </w:tcPr>
          <w:p w14:paraId="46626636" w14:textId="77777777" w:rsidR="00920D04" w:rsidRPr="00AE7EDE" w:rsidRDefault="00920D04" w:rsidP="0021622F">
            <w:pPr>
              <w:rPr>
                <w:sz w:val="20"/>
                <w:szCs w:val="20"/>
              </w:rPr>
            </w:pPr>
            <w:r w:rsidRPr="00AE7EDE">
              <w:rPr>
                <w:sz w:val="20"/>
                <w:szCs w:val="20"/>
              </w:rPr>
              <w:t>Six reasons can be used to comply with lawful processing, and a data sharing agreement can be recorded on a BC</w:t>
            </w:r>
          </w:p>
        </w:tc>
        <w:tc>
          <w:tcPr>
            <w:tcW w:w="0" w:type="auto"/>
          </w:tcPr>
          <w:p w14:paraId="47F7F81E" w14:textId="77777777" w:rsidR="00920D04" w:rsidRPr="00011DA5" w:rsidRDefault="00920D04" w:rsidP="0021622F">
            <w:pPr>
              <w:rPr>
                <w:b/>
                <w:sz w:val="18"/>
              </w:rPr>
            </w:pPr>
            <w:r w:rsidRPr="00011DA5">
              <w:rPr>
                <w:b/>
                <w:sz w:val="18"/>
              </w:rPr>
              <w:t>Lawful Processing in the EU</w:t>
            </w:r>
            <w:r>
              <w:rPr>
                <w:b/>
                <w:sz w:val="18"/>
              </w:rPr>
              <w:t>/Consent</w:t>
            </w:r>
          </w:p>
          <w:p w14:paraId="0EF660DB" w14:textId="77777777" w:rsidR="00920D04" w:rsidRDefault="00920D04" w:rsidP="0021622F">
            <w:pPr>
              <w:rPr>
                <w:sz w:val="24"/>
              </w:rPr>
            </w:pPr>
          </w:p>
        </w:tc>
      </w:tr>
      <w:tr w:rsidR="00920D04" w14:paraId="540F7655" w14:textId="77777777" w:rsidTr="00050D9E">
        <w:tc>
          <w:tcPr>
            <w:tcW w:w="0" w:type="auto"/>
          </w:tcPr>
          <w:p w14:paraId="0241E974" w14:textId="77777777" w:rsidR="00920D04" w:rsidRPr="00AE7EDE" w:rsidRDefault="00920D04" w:rsidP="0021622F">
            <w:pP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0" w:type="auto"/>
          </w:tcPr>
          <w:p w14:paraId="35A5AC4E" w14:textId="77777777" w:rsidR="00920D04" w:rsidRPr="00AE7EDE" w:rsidRDefault="00920D04" w:rsidP="0021622F">
            <w:pPr>
              <w:rPr>
                <w:sz w:val="20"/>
                <w:szCs w:val="20"/>
              </w:rPr>
            </w:pPr>
            <w:r w:rsidRPr="00AE7EDE">
              <w:rPr>
                <w:sz w:val="20"/>
                <w:szCs w:val="20"/>
              </w:rPr>
              <w:t>Can data on a blockchain be deleted in accordance</w:t>
            </w:r>
          </w:p>
          <w:p w14:paraId="2FD009C6" w14:textId="77777777" w:rsidR="00920D04" w:rsidRPr="00AE7EDE" w:rsidRDefault="00920D04" w:rsidP="0021622F">
            <w:pPr>
              <w:rPr>
                <w:sz w:val="20"/>
                <w:szCs w:val="20"/>
              </w:rPr>
            </w:pPr>
            <w:r w:rsidRPr="00AE7EDE">
              <w:rPr>
                <w:sz w:val="20"/>
                <w:szCs w:val="20"/>
              </w:rPr>
              <w:t>to the RTBF and what would happen if not – could</w:t>
            </w:r>
          </w:p>
          <w:p w14:paraId="5B13CED0" w14:textId="77777777" w:rsidR="00920D04" w:rsidRPr="00AE7EDE" w:rsidRDefault="00920D04" w:rsidP="0021622F">
            <w:pPr>
              <w:rPr>
                <w:sz w:val="20"/>
                <w:szCs w:val="20"/>
              </w:rPr>
            </w:pPr>
            <w:r w:rsidRPr="00AE7EDE">
              <w:rPr>
                <w:sz w:val="20"/>
                <w:szCs w:val="20"/>
              </w:rPr>
              <w:t>the functioning principle take over that allows for</w:t>
            </w:r>
          </w:p>
          <w:p w14:paraId="21F1F242" w14:textId="77777777" w:rsidR="00920D04" w:rsidRPr="00AE7EDE" w:rsidRDefault="00920D04" w:rsidP="0021622F">
            <w:pPr>
              <w:rPr>
                <w:sz w:val="20"/>
                <w:szCs w:val="20"/>
              </w:rPr>
            </w:pPr>
            <w:r w:rsidRPr="00AE7EDE">
              <w:rPr>
                <w:sz w:val="20"/>
                <w:szCs w:val="20"/>
              </w:rPr>
              <w:t>specific interpretations of the GDPR, as BC is at its</w:t>
            </w:r>
          </w:p>
          <w:p w14:paraId="59E788A5" w14:textId="77777777" w:rsidR="00920D04" w:rsidRPr="00AE7EDE" w:rsidRDefault="00920D04" w:rsidP="0021622F">
            <w:pPr>
              <w:rPr>
                <w:sz w:val="20"/>
                <w:szCs w:val="20"/>
              </w:rPr>
            </w:pPr>
            <w:r w:rsidRPr="00AE7EDE">
              <w:rPr>
                <w:sz w:val="20"/>
                <w:szCs w:val="20"/>
              </w:rPr>
              <w:t>core designed not to be compliant to the RTBF.</w:t>
            </w:r>
          </w:p>
        </w:tc>
        <w:tc>
          <w:tcPr>
            <w:tcW w:w="0" w:type="auto"/>
          </w:tcPr>
          <w:p w14:paraId="22720466" w14:textId="77777777" w:rsidR="00920D04" w:rsidRPr="00AE7EDE" w:rsidRDefault="00920D04" w:rsidP="0021622F">
            <w:pPr>
              <w:rPr>
                <w:b/>
                <w:sz w:val="18"/>
              </w:rPr>
            </w:pPr>
            <w:r w:rsidRPr="00AE7EDE">
              <w:rPr>
                <w:b/>
                <w:sz w:val="18"/>
              </w:rPr>
              <w:t>Right to be forgotten (RTBF) and functioning principle</w:t>
            </w:r>
          </w:p>
          <w:p w14:paraId="0B1F8A76" w14:textId="77777777" w:rsidR="00920D04" w:rsidRPr="00AE7EDE" w:rsidRDefault="00920D04" w:rsidP="0021622F">
            <w:pPr>
              <w:rPr>
                <w:b/>
                <w:sz w:val="18"/>
              </w:rPr>
            </w:pPr>
          </w:p>
        </w:tc>
      </w:tr>
      <w:tr w:rsidR="00920D04" w14:paraId="5A940EC0" w14:textId="77777777" w:rsidTr="00050D9E">
        <w:tc>
          <w:tcPr>
            <w:tcW w:w="0" w:type="auto"/>
          </w:tcPr>
          <w:p w14:paraId="703B6DD2" w14:textId="77777777" w:rsidR="00920D04" w:rsidRPr="00AE7EDE" w:rsidRDefault="00920D04" w:rsidP="0021622F">
            <w:pPr>
              <w:rPr>
                <w:sz w:val="20"/>
                <w:szCs w:val="20"/>
              </w:rPr>
            </w:pPr>
            <w:r w:rsidRPr="00AE7EDE">
              <w:rPr>
                <w:sz w:val="20"/>
                <w:szCs w:val="20"/>
              </w:rPr>
              <w:t>Art. 25/Rec. 78</w:t>
            </w:r>
          </w:p>
        </w:tc>
        <w:tc>
          <w:tcPr>
            <w:tcW w:w="0" w:type="auto"/>
          </w:tcPr>
          <w:p w14:paraId="32F1146A" w14:textId="77777777" w:rsidR="00920D04" w:rsidRPr="00AE7EDE" w:rsidRDefault="00920D04" w:rsidP="0021622F">
            <w:pPr>
              <w:rPr>
                <w:sz w:val="20"/>
                <w:szCs w:val="20"/>
              </w:rPr>
            </w:pPr>
            <w:r w:rsidRPr="00AE7EDE">
              <w:rPr>
                <w:sz w:val="20"/>
                <w:szCs w:val="20"/>
              </w:rPr>
              <w:t xml:space="preserve">BC runs counter to data minimization, </w:t>
            </w:r>
            <w:r w:rsidRPr="00AE7EDE">
              <w:rPr>
                <w:sz w:val="20"/>
                <w:szCs w:val="20"/>
              </w:rPr>
              <w:t>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0" w:type="auto"/>
          </w:tcPr>
          <w:p w14:paraId="65A8FB8D" w14:textId="77777777" w:rsidR="00920D04" w:rsidRPr="00AE7EDE" w:rsidRDefault="00920D04" w:rsidP="0021622F">
            <w:pPr>
              <w:rPr>
                <w:b/>
                <w:sz w:val="18"/>
                <w:szCs w:val="18"/>
              </w:rPr>
            </w:pPr>
            <w:r w:rsidRPr="00AE7EDE">
              <w:rPr>
                <w:b/>
                <w:sz w:val="18"/>
                <w:szCs w:val="18"/>
              </w:rPr>
              <w:t>Privacy by Design versus blockchain core features</w:t>
            </w:r>
          </w:p>
          <w:p w14:paraId="1EC73048" w14:textId="77777777" w:rsidR="00920D04" w:rsidRPr="00AE7EDE" w:rsidRDefault="00920D04" w:rsidP="0021622F">
            <w:pPr>
              <w:rPr>
                <w:sz w:val="18"/>
                <w:szCs w:val="18"/>
              </w:rPr>
            </w:pPr>
          </w:p>
        </w:tc>
      </w:tr>
      <w:tr w:rsidR="00920D04" w14:paraId="6FC3DA84" w14:textId="77777777" w:rsidTr="00050D9E">
        <w:tc>
          <w:tcPr>
            <w:tcW w:w="0" w:type="auto"/>
          </w:tcPr>
          <w:p w14:paraId="7D06B85C" w14:textId="77777777" w:rsidR="00920D04" w:rsidRPr="00AE7EDE" w:rsidRDefault="00920D04" w:rsidP="0021622F">
            <w:pPr>
              <w:rPr>
                <w:sz w:val="20"/>
                <w:szCs w:val="20"/>
              </w:rPr>
            </w:pPr>
            <w:r w:rsidRPr="00AE7EDE">
              <w:rPr>
                <w:sz w:val="20"/>
                <w:szCs w:val="20"/>
              </w:rPr>
              <w:t>Art. 26(1)/Rec. 79</w:t>
            </w:r>
          </w:p>
        </w:tc>
        <w:tc>
          <w:tcPr>
            <w:tcW w:w="0" w:type="auto"/>
          </w:tcPr>
          <w:p w14:paraId="05DB8EBF" w14:textId="77777777" w:rsidR="00920D04" w:rsidRPr="00AE7EDE" w:rsidRDefault="00920D04" w:rsidP="0021622F">
            <w:pPr>
              <w:rPr>
                <w:sz w:val="20"/>
                <w:szCs w:val="20"/>
              </w:rPr>
            </w:pPr>
            <w:r w:rsidRPr="00AE7EDE">
              <w:rPr>
                <w:sz w:val="20"/>
                <w:szCs w:val="20"/>
              </w:rPr>
              <w:t>Private versus public BC and the accountability of a (joint) data controller.</w:t>
            </w:r>
          </w:p>
        </w:tc>
        <w:tc>
          <w:tcPr>
            <w:tcW w:w="0" w:type="auto"/>
          </w:tcPr>
          <w:p w14:paraId="52FFE976" w14:textId="77777777" w:rsidR="00920D04" w:rsidRPr="00AE7EDE" w:rsidRDefault="00920D04" w:rsidP="0021622F">
            <w:pPr>
              <w:rPr>
                <w:b/>
                <w:sz w:val="18"/>
              </w:rPr>
            </w:pPr>
            <w:r w:rsidRPr="00AE7EDE">
              <w:rPr>
                <w:b/>
                <w:sz w:val="18"/>
              </w:rPr>
              <w:t>Accountability of data controller</w:t>
            </w:r>
          </w:p>
          <w:p w14:paraId="3EAC36EC" w14:textId="77777777" w:rsidR="00920D04" w:rsidRPr="00AE7EDE" w:rsidRDefault="00920D04" w:rsidP="0021622F">
            <w:pPr>
              <w:keepNext/>
              <w:rPr>
                <w:sz w:val="24"/>
              </w:rPr>
            </w:pPr>
          </w:p>
        </w:tc>
      </w:tr>
    </w:tbl>
    <w:p w14:paraId="3367A47D" w14:textId="4D20C01D" w:rsidR="00920D04" w:rsidRDefault="00050D9E" w:rsidP="0021622F">
      <w:pPr>
        <w:pStyle w:val="Caption"/>
        <w:jc w:val="center"/>
      </w:pPr>
      <w:r>
        <w:t xml:space="preserve">Table </w:t>
      </w:r>
      <w:r w:rsidR="000B62C1">
        <w:rPr>
          <w:noProof/>
        </w:rPr>
        <w:fldChar w:fldCharType="begin"/>
      </w:r>
      <w:r w:rsidR="000B62C1">
        <w:rPr>
          <w:noProof/>
        </w:rPr>
        <w:instrText xml:space="preserve"> SEQ Table \* ARABIC </w:instrText>
      </w:r>
      <w:r w:rsidR="000B62C1">
        <w:rPr>
          <w:noProof/>
        </w:rPr>
        <w:fldChar w:fldCharType="separate"/>
      </w:r>
      <w:r>
        <w:rPr>
          <w:noProof/>
        </w:rPr>
        <w:t>1</w:t>
      </w:r>
      <w:r w:rsidR="000B62C1">
        <w:rPr>
          <w:noProof/>
        </w:rPr>
        <w:fldChar w:fldCharType="end"/>
      </w:r>
      <w:r w:rsidR="003A19FE">
        <w:rPr>
          <w:noProof/>
        </w:rPr>
        <w:t xml:space="preserve">. </w:t>
      </w:r>
      <w:r>
        <w:t>Implications related to Blockchain and GDPR.</w:t>
      </w:r>
    </w:p>
    <w:p w14:paraId="5F91EB68" w14:textId="77777777" w:rsidR="00920D04" w:rsidRDefault="00920D04" w:rsidP="0021622F">
      <w:pPr>
        <w:jc w:val="both"/>
      </w:pPr>
    </w:p>
    <w:p w14:paraId="7C00E10D" w14:textId="77777777" w:rsidR="00920D04" w:rsidRDefault="00920D04" w:rsidP="0021622F">
      <w:pPr>
        <w:ind w:left="202"/>
        <w:jc w:val="both"/>
      </w:pPr>
      <w:r>
        <w:t>Article 4</w:t>
      </w:r>
    </w:p>
    <w:p w14:paraId="48C69B9F" w14:textId="413B22E2" w:rsidR="00920D04" w:rsidRDefault="00920D04" w:rsidP="0021622F">
      <w:pPr>
        <w:ind w:left="202"/>
        <w:jc w:val="both"/>
      </w:pPr>
      <w:r>
        <w:t>Article 4 of the GDPR defines personal data.  The definition is very broad which complicates its interpretation with the use of blockchain</w:t>
      </w:r>
      <w:sdt>
        <w:sdtPr>
          <w:id w:val="355549943"/>
          <w:citation/>
        </w:sdtPr>
        <w:sdtEndPr/>
        <w:sdtContent>
          <w:r w:rsidR="00826DC7">
            <w:fldChar w:fldCharType="begin"/>
          </w:r>
          <w:r w:rsidR="00826DC7">
            <w:instrText xml:space="preserve"> CITATION Kra18 \l 1033 </w:instrText>
          </w:r>
          <w:r w:rsidR="00826DC7">
            <w:fldChar w:fldCharType="separate"/>
          </w:r>
          <w:r w:rsidR="00133B8C">
            <w:rPr>
              <w:noProof/>
            </w:rPr>
            <w:t xml:space="preserve"> [17]</w:t>
          </w:r>
          <w:r w:rsidR="00826DC7">
            <w:fldChar w:fldCharType="end"/>
          </w:r>
        </w:sdtContent>
      </w:sdt>
      <w:r>
        <w:t>.</w:t>
      </w:r>
    </w:p>
    <w:p w14:paraId="064CEBD2" w14:textId="77777777" w:rsidR="00920D04" w:rsidRDefault="00920D04" w:rsidP="0021622F">
      <w:pPr>
        <w:ind w:left="202"/>
        <w:jc w:val="both"/>
      </w:pPr>
    </w:p>
    <w:p w14:paraId="4FFF8E96" w14:textId="77777777" w:rsidR="00920D04" w:rsidRDefault="00920D04" w:rsidP="0021622F">
      <w:pPr>
        <w:ind w:left="202"/>
        <w:jc w:val="both"/>
      </w:pPr>
      <w:r>
        <w:t>Article 6</w:t>
      </w:r>
    </w:p>
    <w:p w14:paraId="1A0DEC48" w14:textId="075F949C" w:rsidR="00920D04" w:rsidRDefault="00920D04" w:rsidP="0021622F">
      <w:pPr>
        <w:ind w:left="202"/>
        <w:jc w:val="both"/>
      </w:pPr>
      <w:r>
        <w:t>Article 6 discusses the consent that must be given.  Such consent must have already undergone a thorough academic and practical discourse</w:t>
      </w:r>
      <w:sdt>
        <w:sdtPr>
          <w:id w:val="1996989737"/>
          <w:citation/>
        </w:sdtPr>
        <w:sdtEndPr/>
        <w:sdtContent>
          <w:r w:rsidR="009C752D">
            <w:fldChar w:fldCharType="begin"/>
          </w:r>
          <w:r w:rsidR="009C752D">
            <w:instrText xml:space="preserve"> CITATION Wir181 \l 1033 </w:instrText>
          </w:r>
          <w:r w:rsidR="009C752D">
            <w:fldChar w:fldCharType="separate"/>
          </w:r>
          <w:r w:rsidR="00133B8C">
            <w:rPr>
              <w:noProof/>
            </w:rPr>
            <w:t xml:space="preserve"> [18]</w:t>
          </w:r>
          <w:r w:rsidR="009C752D">
            <w:fldChar w:fldCharType="end"/>
          </w:r>
        </w:sdtContent>
      </w:sdt>
      <w:r>
        <w:t xml:space="preserve">. This means that consent must be “freely given, specific, informed and unambiguous”. </w:t>
      </w:r>
    </w:p>
    <w:p w14:paraId="232E4D31" w14:textId="77777777" w:rsidR="00920D04" w:rsidRDefault="00920D04" w:rsidP="0021622F">
      <w:pPr>
        <w:ind w:left="202"/>
        <w:jc w:val="both"/>
      </w:pPr>
    </w:p>
    <w:p w14:paraId="42540BC5" w14:textId="77777777" w:rsidR="00920D04" w:rsidRDefault="00920D04" w:rsidP="0021622F">
      <w:pPr>
        <w:ind w:left="202"/>
        <w:jc w:val="both"/>
      </w:pPr>
      <w:r>
        <w:t>Article 17</w:t>
      </w:r>
    </w:p>
    <w:p w14:paraId="2D545C89" w14:textId="77777777" w:rsidR="00920D04" w:rsidRDefault="00920D04" w:rsidP="0021622F">
      <w:pPr>
        <w:ind w:left="202"/>
        <w:jc w:val="both"/>
      </w:pPr>
      <w:r>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Default="00920D04" w:rsidP="0021622F">
      <w:pPr>
        <w:ind w:left="202"/>
        <w:jc w:val="both"/>
      </w:pPr>
    </w:p>
    <w:p w14:paraId="697D1D43" w14:textId="77777777" w:rsidR="00920D04" w:rsidRDefault="00920D04" w:rsidP="0021622F">
      <w:pPr>
        <w:ind w:left="202"/>
        <w:jc w:val="both"/>
      </w:pPr>
      <w:r>
        <w:t>Article 25</w:t>
      </w:r>
    </w:p>
    <w:p w14:paraId="7FD87E8F" w14:textId="3B91342E" w:rsidR="00920D04" w:rsidRDefault="00920D04" w:rsidP="0021622F">
      <w:pPr>
        <w:ind w:left="202"/>
        <w:jc w:val="both"/>
      </w:pPr>
      <w:r>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fldChar w:fldCharType="begin"/>
          </w:r>
          <w:r w:rsidR="00826DC7">
            <w:instrText xml:space="preserve"> CITATION Koo13 \l 1033 </w:instrText>
          </w:r>
          <w:r w:rsidR="00826DC7">
            <w:fldChar w:fldCharType="separate"/>
          </w:r>
          <w:r w:rsidR="00133B8C">
            <w:rPr>
              <w:noProof/>
            </w:rPr>
            <w:t>[19]</w:t>
          </w:r>
          <w:r w:rsidR="00826DC7">
            <w:fldChar w:fldCharType="end"/>
          </w:r>
        </w:sdtContent>
      </w:sdt>
      <w:r>
        <w:t>.  The blockchain implication is that the data must not be stored in plaintext. GDPR does not provide many details to this and has left it up to some interpretation</w:t>
      </w:r>
      <w:r w:rsidR="009C752D">
        <w:t xml:space="preserve"> </w:t>
      </w:r>
      <w:sdt>
        <w:sdtPr>
          <w:id w:val="1335647615"/>
          <w:citation/>
        </w:sdtPr>
        <w:sdtEndPr/>
        <w:sdtContent>
          <w:r w:rsidR="009C752D">
            <w:fldChar w:fldCharType="begin"/>
          </w:r>
          <w:r w:rsidR="009C752D">
            <w:instrText xml:space="preserve"> CITATION Wir181 \l 1033 </w:instrText>
          </w:r>
          <w:r w:rsidR="009C752D">
            <w:fldChar w:fldCharType="separate"/>
          </w:r>
          <w:r w:rsidR="00133B8C">
            <w:rPr>
              <w:noProof/>
            </w:rPr>
            <w:t>[18]</w:t>
          </w:r>
          <w:r w:rsidR="009C752D">
            <w:fldChar w:fldCharType="end"/>
          </w:r>
        </w:sdtContent>
      </w:sdt>
      <w:r>
        <w:t>.</w:t>
      </w:r>
    </w:p>
    <w:p w14:paraId="2F7C3161" w14:textId="77777777" w:rsidR="00920D04" w:rsidRDefault="00920D04" w:rsidP="0021622F">
      <w:pPr>
        <w:ind w:left="202"/>
        <w:jc w:val="both"/>
      </w:pPr>
    </w:p>
    <w:p w14:paraId="4A7F32C6" w14:textId="77777777" w:rsidR="00920D04" w:rsidRDefault="00920D04" w:rsidP="0021622F">
      <w:pPr>
        <w:ind w:left="202"/>
        <w:jc w:val="both"/>
      </w:pPr>
      <w:r>
        <w:t>Article 26</w:t>
      </w:r>
    </w:p>
    <w:p w14:paraId="739D4A1F" w14:textId="0CCBBC49" w:rsidR="00920D04" w:rsidRPr="00920D04" w:rsidRDefault="00920D04" w:rsidP="0021622F">
      <w:pPr>
        <w:ind w:left="202"/>
        <w:jc w:val="both"/>
      </w:pPr>
      <w:r>
        <w:t>Article 26 discusses the description of who is responsible. This must be completed in a transparent manner in order to be in compliance, which can be a challenge when there are joint data controllers.</w:t>
      </w:r>
    </w:p>
    <w:p w14:paraId="09D25C18" w14:textId="70443247" w:rsidR="00D252A1" w:rsidRDefault="00D252A1" w:rsidP="0021622F">
      <w:pPr>
        <w:pStyle w:val="Heading1"/>
      </w:pPr>
      <w:r>
        <w:t>Related works</w:t>
      </w:r>
    </w:p>
    <w:p w14:paraId="4CA4D7E2" w14:textId="37742F0E" w:rsidR="00D252A1" w:rsidRDefault="00DB3890" w:rsidP="0021622F">
      <w:pPr>
        <w:ind w:left="202" w:firstLine="202"/>
        <w:jc w:val="both"/>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w:t>
      </w:r>
      <w:r w:rsidR="00E45933">
        <w:lastRenderedPageBreak/>
        <w:t xml:space="preserve">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133B8C">
            <w:rPr>
              <w:noProof/>
            </w:rPr>
            <w:t>[3]</w:t>
          </w:r>
          <w:r w:rsidR="005C142A">
            <w:fldChar w:fldCharType="end"/>
          </w:r>
        </w:sdtContent>
      </w:sdt>
      <w:r w:rsidR="005C142A">
        <w:t xml:space="preserve">.  </w:t>
      </w:r>
    </w:p>
    <w:p w14:paraId="3EEB4510" w14:textId="77777777" w:rsidR="00401821" w:rsidRDefault="00877C47" w:rsidP="0021622F">
      <w:pPr>
        <w:ind w:left="202"/>
        <w:jc w:val="both"/>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21622F">
      <w:pPr>
        <w:ind w:left="202"/>
        <w:jc w:val="both"/>
      </w:pPr>
      <w:r>
        <w:tab/>
      </w:r>
      <w:r w:rsidR="00B37FA0">
        <w:t xml:space="preserve"> </w:t>
      </w:r>
    </w:p>
    <w:p w14:paraId="3AC68396" w14:textId="77777777" w:rsidR="00401821" w:rsidRPr="00D252A1" w:rsidRDefault="00401821" w:rsidP="0021622F">
      <w:pPr>
        <w:ind w:left="202"/>
        <w:jc w:val="both"/>
      </w:pPr>
    </w:p>
    <w:p w14:paraId="05F84CAD" w14:textId="50BB7F6B" w:rsidR="00804972" w:rsidRDefault="00804972" w:rsidP="0047033B">
      <w:pPr>
        <w:pStyle w:val="Text"/>
        <w:keepNext/>
        <w:ind w:firstLine="0"/>
        <w:jc w:val="center"/>
      </w:pPr>
      <w:r>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Default="00804972" w:rsidP="0021622F">
      <w:pPr>
        <w:pStyle w:val="Caption"/>
        <w:jc w:val="center"/>
      </w:pPr>
      <w:r>
        <w:t xml:space="preserve">Figure </w:t>
      </w:r>
      <w:r w:rsidR="00D07816">
        <w:rPr>
          <w:noProof/>
        </w:rPr>
        <w:fldChar w:fldCharType="begin"/>
      </w:r>
      <w:r w:rsidR="00D07816">
        <w:rPr>
          <w:noProof/>
        </w:rPr>
        <w:instrText xml:space="preserve"> SEQ Figure \* ARABIC </w:instrText>
      </w:r>
      <w:r w:rsidR="00D07816">
        <w:rPr>
          <w:noProof/>
        </w:rPr>
        <w:fldChar w:fldCharType="separate"/>
      </w:r>
      <w:r w:rsidR="00133B8C">
        <w:rPr>
          <w:noProof/>
        </w:rPr>
        <w:t>4</w:t>
      </w:r>
      <w:r w:rsidR="00D07816">
        <w:rPr>
          <w:noProof/>
        </w:rPr>
        <w:fldChar w:fldCharType="end"/>
      </w:r>
      <w:r>
        <w:t xml:space="preserve">. </w:t>
      </w:r>
      <w:r w:rsidR="00EF61A9">
        <w:t>Demonstration of pruning algorithm</w:t>
      </w:r>
    </w:p>
    <w:p w14:paraId="4E04A38A" w14:textId="09218256" w:rsidR="0037551B" w:rsidRDefault="00401821" w:rsidP="0021622F">
      <w:pPr>
        <w:ind w:firstLine="202"/>
        <w:jc w:val="both"/>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This is because the information needed to derive the current state of the virtual machine no longer exist.  Two, there is no way to prevent individuals from creating backups of old data before it gets deleted.</w:t>
      </w:r>
    </w:p>
    <w:p w14:paraId="6591D48A" w14:textId="3BD0B8C3" w:rsidR="001E5250" w:rsidRDefault="003A19FE" w:rsidP="0021622F">
      <w:pPr>
        <w:ind w:firstLine="202"/>
        <w:jc w:val="both"/>
      </w:pPr>
      <w:r>
        <w:t xml:space="preserve">A different approach is described by Coelho et al </w:t>
      </w:r>
      <w:sdt>
        <w:sdtPr>
          <w:id w:val="1420983406"/>
          <w:citation/>
        </w:sdtPr>
        <w:sdtEndPr/>
        <w:sdtContent>
          <w:r>
            <w:fldChar w:fldCharType="begin"/>
          </w:r>
          <w:r>
            <w:instrText xml:space="preserve"> CITATION Coe18 \l 1033 </w:instrText>
          </w:r>
          <w:r>
            <w:fldChar w:fldCharType="separate"/>
          </w:r>
          <w:r w:rsidR="00133B8C">
            <w:rPr>
              <w:noProof/>
            </w:rPr>
            <w:t>[7]</w:t>
          </w:r>
          <w:r>
            <w:fldChar w:fldCharType="end"/>
          </w:r>
        </w:sdtContent>
      </w:sdt>
      <w:r>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Default="001E5250" w:rsidP="0021622F">
      <w:pPr>
        <w:keepNext/>
        <w:ind w:firstLine="202"/>
        <w:jc w:val="both"/>
      </w:pPr>
      <w:r>
        <w:rPr>
          <w:noProof/>
        </w:rPr>
        <w:drawing>
          <wp:inline distT="0" distB="0" distL="0" distR="0" wp14:anchorId="0517B10E" wp14:editId="1A2E9BF3">
            <wp:extent cx="3200400" cy="2045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045970"/>
                    </a:xfrm>
                    <a:prstGeom prst="rect">
                      <a:avLst/>
                    </a:prstGeom>
                  </pic:spPr>
                </pic:pic>
              </a:graphicData>
            </a:graphic>
          </wp:inline>
        </w:drawing>
      </w:r>
    </w:p>
    <w:p w14:paraId="6EA57FD9" w14:textId="373D5591" w:rsidR="00BF5B89" w:rsidRDefault="003A19FE"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133B8C">
        <w:rPr>
          <w:noProof/>
        </w:rPr>
        <w:t>5</w:t>
      </w:r>
      <w:r w:rsidR="000B62C1">
        <w:rPr>
          <w:noProof/>
        </w:rPr>
        <w:fldChar w:fldCharType="end"/>
      </w:r>
      <w:r>
        <w:t>. On-ledger/off-ledger hybrid proposed by Coelho et al.</w:t>
      </w:r>
    </w:p>
    <w:p w14:paraId="7AF06932" w14:textId="64D17947" w:rsidR="003A19FE" w:rsidRDefault="003A19FE" w:rsidP="0021622F">
      <w:pPr>
        <w:jc w:val="both"/>
      </w:pPr>
      <w:r>
        <w:tab/>
        <w:t>The hybrid system proposed can be integrated into a much larger architecture that uses smart contracts to request permission from the data owners</w:t>
      </w:r>
      <w:r w:rsidR="00F51F11">
        <w:t xml:space="preserve"> </w:t>
      </w:r>
      <w:sdt>
        <w:sdtPr>
          <w:id w:val="1795104975"/>
          <w:citation/>
        </w:sdtPr>
        <w:sdtEndPr/>
        <w:sdtContent>
          <w:r w:rsidR="00F51F11">
            <w:fldChar w:fldCharType="begin"/>
          </w:r>
          <w:r w:rsidR="00F51F11">
            <w:instrText xml:space="preserve"> CITATION Fab19 \l 1033 </w:instrText>
          </w:r>
          <w:r w:rsidR="00F51F11">
            <w:fldChar w:fldCharType="separate"/>
          </w:r>
          <w:r w:rsidR="00133B8C">
            <w:rPr>
              <w:noProof/>
            </w:rPr>
            <w:t>[20]</w:t>
          </w:r>
          <w:r w:rsidR="00F51F11">
            <w:fldChar w:fldCharType="end"/>
          </w:r>
        </w:sdtContent>
      </w:sdt>
      <w:r w:rsidR="00F51F11">
        <w:t>.  Figure 6 is a diagram of the ecosystem proposed by Faber et al. using the on-ledger/off-ledger hybrid data storage system.  Briefly, the ecosystem utilizes smart contracts to store conditions for data exchanges between users</w:t>
      </w:r>
      <w:r w:rsidR="00B145F4">
        <w:t xml:space="preserve"> and service providers as well as users and data purchaser.  The required permissions allow each member of the ecosystem to interact with the blockchain, contains pointers to the actual data.  A second blockchain is used to store has</w:t>
      </w:r>
      <w:r w:rsidR="0021622F">
        <w:t>he</w:t>
      </w:r>
      <w:r w:rsidR="00B145F4">
        <w:t xml:space="preserve">s of data allowing for the data purchasers to verify the integrity of the data they are accessing.  Finally, the data itself is stored off-chain on third party databases.    </w:t>
      </w:r>
    </w:p>
    <w:p w14:paraId="48CB981C" w14:textId="2CA95D5E" w:rsidR="00F51F11" w:rsidRDefault="00F51F11" w:rsidP="0021622F">
      <w:pPr>
        <w:jc w:val="both"/>
      </w:pPr>
    </w:p>
    <w:p w14:paraId="04A7F328" w14:textId="77777777" w:rsidR="00F51F11" w:rsidRDefault="00F51F11" w:rsidP="0047033B">
      <w:pPr>
        <w:keepNext/>
        <w:jc w:val="center"/>
      </w:pPr>
      <w:r>
        <w:rPr>
          <w:noProof/>
        </w:rPr>
        <w:drawing>
          <wp:inline distT="0" distB="0" distL="0" distR="0" wp14:anchorId="26BBF8EA" wp14:editId="6360E1DA">
            <wp:extent cx="3200400" cy="1880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4938" cy="1882741"/>
                    </a:xfrm>
                    <a:prstGeom prst="rect">
                      <a:avLst/>
                    </a:prstGeom>
                  </pic:spPr>
                </pic:pic>
              </a:graphicData>
            </a:graphic>
          </wp:inline>
        </w:drawing>
      </w:r>
    </w:p>
    <w:p w14:paraId="786F9D30" w14:textId="4343D55A" w:rsidR="00F51F11" w:rsidRDefault="00F51F11"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133B8C">
        <w:rPr>
          <w:noProof/>
        </w:rPr>
        <w:t>6</w:t>
      </w:r>
      <w:r w:rsidR="000B62C1">
        <w:rPr>
          <w:noProof/>
        </w:rPr>
        <w:fldChar w:fldCharType="end"/>
      </w:r>
      <w:r>
        <w:t>. Personal data ecosystem proposed by Faber et al.</w:t>
      </w:r>
    </w:p>
    <w:p w14:paraId="75093E08" w14:textId="13628786" w:rsidR="00F51F11" w:rsidRDefault="00B145F4" w:rsidP="0021622F">
      <w:pPr>
        <w:jc w:val="both"/>
      </w:pPr>
      <w:r>
        <w:tab/>
        <w:t xml:space="preserve">Using blockchains to store data is attractive in that a blockchain is immutable and that data is guaranteed to be “un-hackable.”  When data storage is moved off the chain it becomes GDPR compliant in that data </w:t>
      </w:r>
      <w:r w:rsidR="00EB2478">
        <w:t>curators</w:t>
      </w:r>
      <w:r>
        <w:t xml:space="preserve"> can delete or modify </w:t>
      </w:r>
      <w:r w:rsidR="00EB2478">
        <w:t>it in accordance with the wishes of the data owner.  However, this also opens up avenues for attackers to modify this data.</w:t>
      </w:r>
      <w:r w:rsidR="00CB0257">
        <w:t xml:space="preserve">  More importantly, it does not take full advantage of the security features of a blockchain compared to that of the conceptual design presented.</w:t>
      </w:r>
    </w:p>
    <w:p w14:paraId="45F5D8ED" w14:textId="16C54F99" w:rsidR="00CB0257" w:rsidRDefault="00CB0257" w:rsidP="0021622F">
      <w:pPr>
        <w:jc w:val="both"/>
      </w:pPr>
    </w:p>
    <w:p w14:paraId="2A8B6D89" w14:textId="41F5E927" w:rsidR="00527EDD" w:rsidRDefault="00527EDD" w:rsidP="0021622F">
      <w:pPr>
        <w:jc w:val="both"/>
      </w:pPr>
    </w:p>
    <w:p w14:paraId="11FE427B" w14:textId="62491CD5" w:rsidR="00527EDD" w:rsidRDefault="00527EDD" w:rsidP="0021622F">
      <w:pPr>
        <w:jc w:val="both"/>
      </w:pPr>
    </w:p>
    <w:p w14:paraId="29E40167" w14:textId="77777777" w:rsidR="00527EDD" w:rsidRDefault="00527EDD" w:rsidP="0021622F">
      <w:pPr>
        <w:jc w:val="both"/>
      </w:pPr>
    </w:p>
    <w:p w14:paraId="214F56E3" w14:textId="59EAB38B" w:rsidR="00133B8C" w:rsidRDefault="00133B8C" w:rsidP="00133B8C">
      <w:pPr>
        <w:pStyle w:val="Heading1"/>
      </w:pPr>
      <w:r w:rsidRPr="00133B8C">
        <w:lastRenderedPageBreak/>
        <w:t>Conceptual Design: AI Smart Contract on Public Blockchain</w:t>
      </w:r>
    </w:p>
    <w:p w14:paraId="1F6A2EBE" w14:textId="77777777" w:rsidR="00133B8C" w:rsidRDefault="00133B8C" w:rsidP="00133B8C"/>
    <w:p w14:paraId="6CD1497A" w14:textId="3446E920" w:rsidR="00133B8C" w:rsidRDefault="00133B8C" w:rsidP="00133B8C">
      <w:pPr>
        <w:ind w:firstLine="202"/>
      </w:pPr>
      <w:r>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33FCCBF3" w14:textId="77777777" w:rsidR="00133B8C" w:rsidRDefault="00133B8C" w:rsidP="00133B8C"/>
    <w:p w14:paraId="1BF6B916" w14:textId="0F18BDD3" w:rsidR="00133B8C" w:rsidRDefault="00133B8C" w:rsidP="00133B8C">
      <w:r>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4336F18A" w14:textId="77777777" w:rsidR="00133B8C" w:rsidRDefault="00133B8C" w:rsidP="00133B8C"/>
    <w:p w14:paraId="39D4F642" w14:textId="77777777" w:rsidR="00133B8C" w:rsidRDefault="00133B8C" w:rsidP="00133B8C">
      <w:pPr>
        <w:keepNext/>
      </w:pPr>
      <w:r w:rsidRPr="002D36CA">
        <w:rPr>
          <w:noProof/>
          <w:sz w:val="22"/>
          <w:szCs w:val="22"/>
        </w:rPr>
        <w:drawing>
          <wp:inline distT="0" distB="0" distL="0" distR="0" wp14:anchorId="0F13B507" wp14:editId="77AEFC7A">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318D5588" w14:textId="0C5878EE" w:rsidR="00133B8C" w:rsidRDefault="00133B8C" w:rsidP="00133B8C">
      <w:pPr>
        <w:pStyle w:val="Caption"/>
      </w:pPr>
      <w:r>
        <w:t xml:space="preserve">Figure </w:t>
      </w:r>
      <w:fldSimple w:instr=" SEQ Figure \* ARABIC ">
        <w:r>
          <w:rPr>
            <w:noProof/>
          </w:rPr>
          <w:t>7</w:t>
        </w:r>
      </w:fldSimple>
      <w:r>
        <w:t>. Conceptual Design</w:t>
      </w:r>
    </w:p>
    <w:p w14:paraId="04C0229F" w14:textId="77777777" w:rsidR="00133B8C" w:rsidRPr="00133B8C" w:rsidRDefault="00133B8C" w:rsidP="00133B8C">
      <w:pPr>
        <w:rPr>
          <w:b/>
        </w:rPr>
      </w:pPr>
      <w:r w:rsidRPr="00133B8C">
        <w:rPr>
          <w:b/>
        </w:rPr>
        <w:t>System Overview</w:t>
      </w:r>
    </w:p>
    <w:p w14:paraId="59FCD2ED" w14:textId="77777777" w:rsidR="00133B8C" w:rsidRDefault="00133B8C" w:rsidP="00133B8C"/>
    <w:p w14:paraId="5334AB88" w14:textId="77777777" w:rsidR="00133B8C" w:rsidRDefault="00133B8C" w:rsidP="00133B8C">
      <w:r>
        <w:t>As illustrated in figure 5, our contribution involves several components and technology.  The following are the key stakeholders in our concept:</w:t>
      </w:r>
    </w:p>
    <w:p w14:paraId="26A56DA7" w14:textId="77777777" w:rsidR="00133B8C" w:rsidRDefault="00133B8C" w:rsidP="00133B8C"/>
    <w:p w14:paraId="336C7310" w14:textId="77777777" w:rsidR="00133B8C" w:rsidRDefault="00133B8C" w:rsidP="00133B8C">
      <w:r>
        <w:t>1.</w:t>
      </w:r>
      <w:r>
        <w:tab/>
        <w:t>People: Users who are providing their personal data while performing creation, updates, and deletions.</w:t>
      </w:r>
    </w:p>
    <w:p w14:paraId="62870D05" w14:textId="77777777" w:rsidR="00133B8C" w:rsidRDefault="00133B8C" w:rsidP="00133B8C">
      <w:r>
        <w:t>2.</w:t>
      </w:r>
      <w:r>
        <w:tab/>
        <w:t xml:space="preserve">Local Storage: Entities who are requesting copies of each user’s personal data and storing on their own private database.  </w:t>
      </w:r>
    </w:p>
    <w:p w14:paraId="720B5B58" w14:textId="77777777" w:rsidR="00133B8C" w:rsidRDefault="00133B8C" w:rsidP="00133B8C">
      <w:r>
        <w:t>3.</w:t>
      </w:r>
      <w:r>
        <w:tab/>
        <w:t xml:space="preserve">Blockchain: A public blockchain that is fully decentralized, transparent, </w:t>
      </w:r>
      <w:proofErr w:type="spellStart"/>
      <w:r>
        <w:t>pseudonymity</w:t>
      </w:r>
      <w:proofErr w:type="spellEnd"/>
      <w:r>
        <w:t>, and governed by collaborators.</w:t>
      </w:r>
    </w:p>
    <w:p w14:paraId="38BC39B4" w14:textId="77777777" w:rsidR="00133B8C" w:rsidRDefault="00133B8C" w:rsidP="00133B8C">
      <w:r>
        <w:t>4.</w:t>
      </w:r>
      <w:r>
        <w:tab/>
        <w:t>Smart Contracts: A pre-defined program of conditions (set by users) on who, how, where, why, and when their personal information can be accessed.  Also includes the compensation associated to every action (i.e. creation, update, deletions).</w:t>
      </w:r>
    </w:p>
    <w:p w14:paraId="27FE7640" w14:textId="77777777" w:rsidR="00133B8C" w:rsidRDefault="00133B8C" w:rsidP="00133B8C">
      <w:r>
        <w:t>5.</w:t>
      </w:r>
      <w:r>
        <w:tab/>
        <w:t>Artificial Intelligence:  Predictions and classifications will provide insights for smart contracts to trigger and execute events.</w:t>
      </w:r>
    </w:p>
    <w:p w14:paraId="680B3024" w14:textId="77777777" w:rsidR="00133B8C" w:rsidRDefault="00133B8C" w:rsidP="00133B8C">
      <w:r>
        <w:t>6.</w:t>
      </w:r>
      <w:r>
        <w:tab/>
        <w:t>Network: End-to-End communication on a fully decentralized network.  Users will self-govern with no interference from 3rd parties – completely open source.</w:t>
      </w:r>
    </w:p>
    <w:p w14:paraId="1042CC71" w14:textId="715A0C64" w:rsidR="00133B8C" w:rsidRDefault="00133B8C" w:rsidP="00133B8C"/>
    <w:p w14:paraId="269A4D98" w14:textId="089F7E0A" w:rsidR="00A92043" w:rsidRDefault="00A92043" w:rsidP="00133B8C"/>
    <w:p w14:paraId="69B2F37D" w14:textId="77777777" w:rsidR="00A92043" w:rsidRDefault="00A92043" w:rsidP="00133B8C"/>
    <w:p w14:paraId="6DA9CC16" w14:textId="77777777" w:rsidR="00133B8C" w:rsidRPr="00133B8C" w:rsidRDefault="00133B8C" w:rsidP="00133B8C">
      <w:pPr>
        <w:rPr>
          <w:b/>
        </w:rPr>
      </w:pPr>
      <w:r w:rsidRPr="00133B8C">
        <w:rPr>
          <w:b/>
        </w:rPr>
        <w:t>Smart Contracts</w:t>
      </w:r>
    </w:p>
    <w:p w14:paraId="26075B4F" w14:textId="77777777" w:rsidR="00133B8C" w:rsidRDefault="00133B8C" w:rsidP="00133B8C"/>
    <w:p w14:paraId="36377654" w14:textId="6C167F0D" w:rsidR="00133B8C" w:rsidRDefault="00133B8C" w:rsidP="00133B8C">
      <w:r>
        <w:t>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The following is a workflow diagram illustrating the stages of a smart contract:</w:t>
      </w:r>
    </w:p>
    <w:p w14:paraId="3614F9E7" w14:textId="5DC3E736" w:rsidR="00133B8C" w:rsidRDefault="00133B8C" w:rsidP="00133B8C"/>
    <w:p w14:paraId="58E64491" w14:textId="77777777" w:rsidR="00133B8C" w:rsidRDefault="00133B8C" w:rsidP="00133B8C">
      <w:pPr>
        <w:keepNext/>
      </w:pPr>
      <w:r w:rsidRPr="002D36CA">
        <w:rPr>
          <w:noProof/>
          <w:sz w:val="22"/>
          <w:szCs w:val="22"/>
        </w:rPr>
        <w:drawing>
          <wp:inline distT="0" distB="0" distL="0" distR="0" wp14:anchorId="03CF3C63" wp14:editId="5DA90438">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3F89E9B8" w14:textId="421DBC13" w:rsidR="00133B8C" w:rsidRDefault="00133B8C" w:rsidP="00133B8C">
      <w:pPr>
        <w:pStyle w:val="Caption"/>
      </w:pPr>
      <w:r>
        <w:t xml:space="preserve">Figure </w:t>
      </w:r>
      <w:fldSimple w:instr=" SEQ Figure \* ARABIC ">
        <w:r>
          <w:rPr>
            <w:noProof/>
          </w:rPr>
          <w:t>8</w:t>
        </w:r>
      </w:fldSimple>
      <w:r>
        <w:t>. Smart Contract Workflow</w:t>
      </w:r>
    </w:p>
    <w:p w14:paraId="7511BAB3" w14:textId="77777777" w:rsidR="00133B8C" w:rsidRPr="00133B8C" w:rsidRDefault="00133B8C" w:rsidP="00133B8C">
      <w:pPr>
        <w:rPr>
          <w:b/>
        </w:rPr>
      </w:pPr>
      <w:r w:rsidRPr="00133B8C">
        <w:rPr>
          <w:b/>
        </w:rPr>
        <w:t>Tiers for User Data</w:t>
      </w:r>
    </w:p>
    <w:p w14:paraId="44345E09" w14:textId="77777777" w:rsidR="00133B8C" w:rsidRDefault="00133B8C" w:rsidP="00133B8C"/>
    <w:p w14:paraId="28086699" w14:textId="77777777" w:rsidR="00133B8C" w:rsidRDefault="00133B8C" w:rsidP="00133B8C">
      <w:r>
        <w:t>In the pre-defined contract section, users would provide the following three (3) tiers of information via a mobile and/or web application service a form:</w:t>
      </w:r>
    </w:p>
    <w:p w14:paraId="6554C190" w14:textId="77777777" w:rsidR="00133B8C" w:rsidRDefault="00133B8C" w:rsidP="00133B8C"/>
    <w:p w14:paraId="7F92A42D" w14:textId="77777777" w:rsidR="00133B8C" w:rsidRDefault="00133B8C" w:rsidP="00A92043">
      <w:pPr>
        <w:ind w:firstLine="202"/>
      </w:pPr>
      <w:r>
        <w:t>1.</w:t>
      </w:r>
      <w:r>
        <w:tab/>
        <w:t>Tier 1: Full Name, Email Address, City, and State</w:t>
      </w:r>
    </w:p>
    <w:p w14:paraId="37B13DA5" w14:textId="77777777" w:rsidR="00133B8C" w:rsidRDefault="00133B8C" w:rsidP="00A92043">
      <w:pPr>
        <w:ind w:left="402" w:hanging="200"/>
      </w:pPr>
      <w:r>
        <w:t>2.</w:t>
      </w:r>
      <w:r>
        <w:tab/>
        <w:t>Tier 2: Address, Date of Birth, Gender, Income, Phone Number</w:t>
      </w:r>
    </w:p>
    <w:p w14:paraId="2596C0FA" w14:textId="77777777" w:rsidR="00133B8C" w:rsidRDefault="00133B8C" w:rsidP="00A92043">
      <w:pPr>
        <w:ind w:left="402" w:hanging="200"/>
      </w:pPr>
      <w:r>
        <w:t>3.</w:t>
      </w:r>
      <w:r>
        <w:tab/>
        <w:t>Tier 3: SSN, Driver’s License Number, Passport Number, Credit Score</w:t>
      </w:r>
    </w:p>
    <w:p w14:paraId="23760F17" w14:textId="77777777" w:rsidR="00133B8C" w:rsidRDefault="00133B8C" w:rsidP="00133B8C"/>
    <w:p w14:paraId="032D97C9" w14:textId="77777777" w:rsidR="00133B8C" w:rsidRDefault="00133B8C" w:rsidP="00133B8C">
      <w:r>
        <w:t>This information would be transmitted to the blockchain via a JSON file and would add to the block with each update – along with timestamp of transaction.</w:t>
      </w:r>
    </w:p>
    <w:p w14:paraId="0724B6DD" w14:textId="77777777" w:rsidR="00133B8C" w:rsidRDefault="00133B8C" w:rsidP="00133B8C"/>
    <w:p w14:paraId="268802A6" w14:textId="77777777" w:rsidR="00133B8C" w:rsidRPr="00133B8C" w:rsidRDefault="00133B8C" w:rsidP="00133B8C">
      <w:pPr>
        <w:rPr>
          <w:b/>
        </w:rPr>
      </w:pPr>
      <w:r w:rsidRPr="00133B8C">
        <w:rPr>
          <w:b/>
        </w:rPr>
        <w:t>Artificial Intelligence</w:t>
      </w:r>
    </w:p>
    <w:p w14:paraId="4ADA53EA" w14:textId="77777777" w:rsidR="00133B8C" w:rsidRDefault="00133B8C" w:rsidP="00133B8C"/>
    <w:p w14:paraId="34D21CC0" w14:textId="77777777" w:rsidR="00133B8C" w:rsidRDefault="00133B8C" w:rsidP="00133B8C">
      <w:r>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7BA5C0B9" w14:textId="77777777" w:rsidR="00133B8C" w:rsidRDefault="00133B8C" w:rsidP="00133B8C"/>
    <w:p w14:paraId="20DF6448" w14:textId="77777777" w:rsidR="00133B8C" w:rsidRDefault="00133B8C" w:rsidP="00A92043">
      <w:pPr>
        <w:ind w:left="402" w:hanging="200"/>
      </w:pPr>
      <w:r>
        <w:t>1.</w:t>
      </w:r>
      <w:r>
        <w:tab/>
        <w:t>Predictive Risk Score of Entities (i.e. Trustworthiness, Security, Avg. Response Time to Requests)</w:t>
      </w:r>
    </w:p>
    <w:p w14:paraId="3516E75D" w14:textId="77777777" w:rsidR="00133B8C" w:rsidRDefault="00133B8C" w:rsidP="00A92043">
      <w:pPr>
        <w:ind w:left="402" w:hanging="200"/>
      </w:pPr>
      <w:r>
        <w:t>2.</w:t>
      </w:r>
      <w:r>
        <w:tab/>
        <w:t>Classification of Entities Industry (i.e. Retail, Financial, Social)</w:t>
      </w:r>
    </w:p>
    <w:p w14:paraId="4AB6A005" w14:textId="77777777" w:rsidR="00133B8C" w:rsidRDefault="00133B8C" w:rsidP="00A92043">
      <w:pPr>
        <w:ind w:left="200" w:firstLine="2"/>
      </w:pPr>
      <w:r>
        <w:t>3.</w:t>
      </w:r>
      <w:r>
        <w:tab/>
        <w:t>Categorization of Users and Their Data</w:t>
      </w:r>
    </w:p>
    <w:p w14:paraId="5B25B35C" w14:textId="77777777" w:rsidR="00133B8C" w:rsidRDefault="00133B8C" w:rsidP="00A92043">
      <w:pPr>
        <w:ind w:left="400" w:hanging="200"/>
      </w:pPr>
      <w:r>
        <w:t>4.</w:t>
      </w:r>
      <w:r>
        <w:tab/>
        <w:t>Recommendation Engine on Compensation bi-directionally</w:t>
      </w:r>
    </w:p>
    <w:p w14:paraId="505EBE91" w14:textId="77777777" w:rsidR="00133B8C" w:rsidRDefault="00133B8C" w:rsidP="00A92043">
      <w:pPr>
        <w:ind w:firstLine="200"/>
      </w:pPr>
      <w:r>
        <w:t>5.</w:t>
      </w:r>
      <w:r>
        <w:tab/>
        <w:t>Verification of Information for All Parties</w:t>
      </w:r>
    </w:p>
    <w:p w14:paraId="5DC19AF6" w14:textId="77777777" w:rsidR="00133B8C" w:rsidRDefault="00133B8C" w:rsidP="00133B8C"/>
    <w:p w14:paraId="0E86CA10" w14:textId="77777777" w:rsidR="00A92043" w:rsidRDefault="00A92043" w:rsidP="00133B8C">
      <w:pPr>
        <w:rPr>
          <w:b/>
        </w:rPr>
      </w:pPr>
    </w:p>
    <w:p w14:paraId="4E0CD9E2" w14:textId="77777777" w:rsidR="00A92043" w:rsidRDefault="00A92043" w:rsidP="00133B8C">
      <w:pPr>
        <w:rPr>
          <w:b/>
        </w:rPr>
      </w:pPr>
    </w:p>
    <w:p w14:paraId="6762CAD9" w14:textId="640279F0" w:rsidR="00133B8C" w:rsidRPr="00133B8C" w:rsidRDefault="00133B8C" w:rsidP="00133B8C">
      <w:pPr>
        <w:rPr>
          <w:b/>
        </w:rPr>
      </w:pPr>
      <w:r w:rsidRPr="00133B8C">
        <w:rPr>
          <w:b/>
        </w:rPr>
        <w:lastRenderedPageBreak/>
        <w:t>Analysis of AI</w:t>
      </w:r>
    </w:p>
    <w:p w14:paraId="540CCDDC" w14:textId="77777777" w:rsidR="00133B8C" w:rsidRDefault="00133B8C" w:rsidP="00133B8C"/>
    <w:p w14:paraId="0A424166" w14:textId="77777777" w:rsidR="00133B8C" w:rsidRDefault="00133B8C" w:rsidP="00133B8C">
      <w:r>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w:t>
      </w:r>
    </w:p>
    <w:p w14:paraId="2AD39CAE" w14:textId="77777777" w:rsidR="00133B8C" w:rsidRDefault="00133B8C" w:rsidP="00133B8C"/>
    <w:p w14:paraId="132E82A6" w14:textId="77777777" w:rsidR="00133B8C" w:rsidRPr="00133B8C" w:rsidRDefault="00133B8C" w:rsidP="00133B8C">
      <w:pPr>
        <w:rPr>
          <w:b/>
        </w:rPr>
      </w:pPr>
      <w:r w:rsidRPr="00133B8C">
        <w:rPr>
          <w:b/>
        </w:rPr>
        <w:t>Exploratory Analysis</w:t>
      </w:r>
    </w:p>
    <w:p w14:paraId="7A56E00F" w14:textId="77777777" w:rsidR="00133B8C" w:rsidRDefault="00133B8C" w:rsidP="00133B8C"/>
    <w:p w14:paraId="09C4FE4C" w14:textId="053DB461" w:rsidR="00133B8C" w:rsidRDefault="00133B8C" w:rsidP="00133B8C">
      <w:r>
        <w:t>The data set had over 50,000 observations and 14 features to score San Francisco restaurants quality and trustworthiness.  For our purpose, we edited the data set to perform the feature selection and relevant algorithms that could lead to a cybersecurity trustworthiness index score (CTSI).  Here are a few graphs from our EDA:</w:t>
      </w:r>
    </w:p>
    <w:p w14:paraId="2B3DB1CD" w14:textId="78DAC0AA" w:rsidR="00133B8C" w:rsidRDefault="00133B8C" w:rsidP="00133B8C"/>
    <w:p w14:paraId="7B1E26A0" w14:textId="480C2B99" w:rsidR="00133B8C" w:rsidRDefault="00133B8C" w:rsidP="00133B8C">
      <w:r w:rsidRPr="002D36CA">
        <w:rPr>
          <w:noProof/>
          <w:sz w:val="22"/>
          <w:szCs w:val="22"/>
        </w:rPr>
        <w:drawing>
          <wp:inline distT="0" distB="0" distL="0" distR="0" wp14:anchorId="78F9FF74" wp14:editId="29CA03B2">
            <wp:extent cx="2705662" cy="24270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4-17 at 8.59.53 AM.png"/>
                    <pic:cNvPicPr/>
                  </pic:nvPicPr>
                  <pic:blipFill>
                    <a:blip r:embed="rId16">
                      <a:extLst>
                        <a:ext uri="{28A0092B-C50C-407E-A947-70E740481C1C}">
                          <a14:useLocalDpi xmlns:a14="http://schemas.microsoft.com/office/drawing/2010/main" val="0"/>
                        </a:ext>
                      </a:extLst>
                    </a:blip>
                    <a:stretch>
                      <a:fillRect/>
                    </a:stretch>
                  </pic:blipFill>
                  <pic:spPr>
                    <a:xfrm>
                      <a:off x="0" y="0"/>
                      <a:ext cx="2732559" cy="2451133"/>
                    </a:xfrm>
                    <a:prstGeom prst="rect">
                      <a:avLst/>
                    </a:prstGeom>
                  </pic:spPr>
                </pic:pic>
              </a:graphicData>
            </a:graphic>
          </wp:inline>
        </w:drawing>
      </w:r>
    </w:p>
    <w:p w14:paraId="15F17975" w14:textId="77777777" w:rsidR="00133B8C" w:rsidRDefault="00133B8C" w:rsidP="00133B8C"/>
    <w:p w14:paraId="61464E23" w14:textId="0206154D" w:rsidR="00133B8C" w:rsidRPr="00133B8C" w:rsidRDefault="00133B8C" w:rsidP="00133B8C">
      <w:r w:rsidRPr="002D36CA">
        <w:rPr>
          <w:noProof/>
          <w:sz w:val="22"/>
          <w:szCs w:val="22"/>
        </w:rPr>
        <w:drawing>
          <wp:inline distT="0" distB="0" distL="0" distR="0" wp14:anchorId="3E6BD502" wp14:editId="49D783BF">
            <wp:extent cx="2897024" cy="17572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7">
                      <a:extLst>
                        <a:ext uri="{28A0092B-C50C-407E-A947-70E740481C1C}">
                          <a14:useLocalDpi xmlns:a14="http://schemas.microsoft.com/office/drawing/2010/main" val="0"/>
                        </a:ext>
                      </a:extLst>
                    </a:blip>
                    <a:stretch>
                      <a:fillRect/>
                    </a:stretch>
                  </pic:blipFill>
                  <pic:spPr>
                    <a:xfrm>
                      <a:off x="0" y="0"/>
                      <a:ext cx="2912886" cy="1766832"/>
                    </a:xfrm>
                    <a:prstGeom prst="rect">
                      <a:avLst/>
                    </a:prstGeom>
                  </pic:spPr>
                </pic:pic>
              </a:graphicData>
            </a:graphic>
          </wp:inline>
        </w:drawing>
      </w:r>
    </w:p>
    <w:p w14:paraId="4233E31E" w14:textId="0D6591E8" w:rsidR="00133B8C" w:rsidRDefault="00133B8C" w:rsidP="003A19FE"/>
    <w:p w14:paraId="5CC47A58" w14:textId="77777777" w:rsidR="00133B8C" w:rsidRDefault="00133B8C" w:rsidP="00133B8C">
      <w:r>
        <w:t xml:space="preserve">From a simple EDA, AI can begin categorizing businesses and learn which features could be significant in its impact (both positive and negative) to the CTSI.  In this case, AI would learn that businesses in more populated area have had more violation incidents then those in less populated.  More data science would have to be performed but this demonstrates how </w:t>
      </w:r>
      <w:r>
        <w:t>EDA would be recorded during a supervised machine learning process.</w:t>
      </w:r>
    </w:p>
    <w:p w14:paraId="78967B59" w14:textId="77777777" w:rsidR="00133B8C" w:rsidRDefault="00133B8C" w:rsidP="00133B8C"/>
    <w:p w14:paraId="40070F6D" w14:textId="77777777" w:rsidR="00133B8C" w:rsidRPr="00133B8C" w:rsidRDefault="00133B8C" w:rsidP="00133B8C">
      <w:pPr>
        <w:rPr>
          <w:b/>
        </w:rPr>
      </w:pPr>
      <w:r w:rsidRPr="00133B8C">
        <w:rPr>
          <w:b/>
        </w:rPr>
        <w:t>Feature Selection</w:t>
      </w:r>
    </w:p>
    <w:p w14:paraId="69E79971" w14:textId="77777777" w:rsidR="00133B8C" w:rsidRDefault="00133B8C" w:rsidP="00133B8C"/>
    <w:p w14:paraId="74F683E0" w14:textId="77777777" w:rsidR="00133B8C" w:rsidRDefault="00133B8C" w:rsidP="00133B8C">
      <w:r>
        <w:t>Using an unsupervised machine learning such as Random Forest (RF) would provide AI the ranked features that are significant for the CTSI.  After performing on the data set, the following features were heavily weighted for the CTSI:</w:t>
      </w:r>
    </w:p>
    <w:p w14:paraId="302E23EF" w14:textId="77777777" w:rsidR="00133B8C" w:rsidRDefault="00133B8C" w:rsidP="00133B8C"/>
    <w:p w14:paraId="75254F87" w14:textId="77777777" w:rsidR="00133B8C" w:rsidRDefault="00133B8C" w:rsidP="00D61471">
      <w:pPr>
        <w:ind w:firstLine="202"/>
      </w:pPr>
      <w:r>
        <w:t>1.</w:t>
      </w:r>
      <w:r>
        <w:tab/>
      </w:r>
      <w:proofErr w:type="spellStart"/>
      <w:r>
        <w:t>Inspection_Score</w:t>
      </w:r>
      <w:proofErr w:type="spellEnd"/>
    </w:p>
    <w:p w14:paraId="3368E7BA" w14:textId="77777777" w:rsidR="00133B8C" w:rsidRDefault="00133B8C" w:rsidP="00D61471">
      <w:pPr>
        <w:ind w:firstLine="202"/>
      </w:pPr>
      <w:r>
        <w:t>2.</w:t>
      </w:r>
      <w:r>
        <w:tab/>
      </w:r>
      <w:proofErr w:type="spellStart"/>
      <w:r>
        <w:t>Violation_Description</w:t>
      </w:r>
      <w:proofErr w:type="spellEnd"/>
    </w:p>
    <w:p w14:paraId="5A8EA3CF" w14:textId="77777777" w:rsidR="00133B8C" w:rsidRDefault="00133B8C" w:rsidP="00D61471">
      <w:pPr>
        <w:ind w:firstLine="202"/>
      </w:pPr>
      <w:bookmarkStart w:id="1" w:name="_GoBack"/>
      <w:bookmarkEnd w:id="1"/>
      <w:r>
        <w:t>3.</w:t>
      </w:r>
      <w:r>
        <w:tab/>
      </w:r>
      <w:proofErr w:type="spellStart"/>
      <w:r>
        <w:t>Business_Postal_Code</w:t>
      </w:r>
      <w:proofErr w:type="spellEnd"/>
    </w:p>
    <w:p w14:paraId="2D2F22DA" w14:textId="77777777" w:rsidR="00133B8C" w:rsidRDefault="00133B8C" w:rsidP="00133B8C"/>
    <w:p w14:paraId="0458D932" w14:textId="77777777" w:rsidR="00133B8C" w:rsidRDefault="00133B8C" w:rsidP="00133B8C">
      <w:r>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5F90F807" w14:textId="77777777" w:rsidR="00133B8C" w:rsidRDefault="00133B8C" w:rsidP="00133B8C"/>
    <w:p w14:paraId="0C9B1853" w14:textId="2134D126" w:rsidR="00133B8C" w:rsidRDefault="00133B8C" w:rsidP="00133B8C">
      <w:pPr>
        <w:rPr>
          <w:b/>
        </w:rPr>
      </w:pPr>
      <w:r w:rsidRPr="00133B8C">
        <w:rPr>
          <w:b/>
        </w:rPr>
        <w:t>Relevant Algorithms</w:t>
      </w:r>
    </w:p>
    <w:p w14:paraId="024873A1" w14:textId="30888C48" w:rsidR="00133B8C" w:rsidRDefault="00133B8C" w:rsidP="00133B8C">
      <w:pPr>
        <w:rPr>
          <w:b/>
        </w:rPr>
      </w:pPr>
    </w:p>
    <w:p w14:paraId="613D68D5" w14:textId="77777777" w:rsidR="00133B8C" w:rsidRPr="00133B8C" w:rsidRDefault="00133B8C" w:rsidP="00133B8C">
      <w:pPr>
        <w:rPr>
          <w:b/>
        </w:rPr>
      </w:pPr>
      <w:r w:rsidRPr="00133B8C">
        <w:rPr>
          <w:b/>
        </w:rPr>
        <w:t>Feasibility</w:t>
      </w:r>
    </w:p>
    <w:p w14:paraId="0BEBA918" w14:textId="77777777" w:rsidR="00133B8C" w:rsidRDefault="00133B8C" w:rsidP="00133B8C"/>
    <w:p w14:paraId="6AC2BEE7" w14:textId="77777777" w:rsidR="00133B8C" w:rsidRDefault="00133B8C" w:rsidP="00133B8C">
      <w:r>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4C22A52B" w14:textId="77777777" w:rsidR="00133B8C" w:rsidRDefault="00133B8C" w:rsidP="00133B8C"/>
    <w:p w14:paraId="6827491F" w14:textId="77777777" w:rsidR="00133B8C" w:rsidRDefault="00133B8C" w:rsidP="00133B8C">
      <w:r>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462D16AF" w14:textId="77777777" w:rsidR="00133B8C" w:rsidRDefault="00133B8C" w:rsidP="00133B8C"/>
    <w:p w14:paraId="017A60C2" w14:textId="4ACC0B0B" w:rsidR="00133B8C" w:rsidRPr="00133B8C" w:rsidRDefault="00133B8C" w:rsidP="00133B8C">
      <w:r>
        <w:t>Furthermore, AI still requires many human intelligences to instruct and provide it guidance.  This could lead to vulnerabilities within the code and errors in AI’s predictions and classifications.  And from our analytics, another area called Natural Language Processing would be required to catalog and process values to arrive at relevant insights since we anticipate many of the data sets provided to AI will be string variables.</w:t>
      </w:r>
    </w:p>
    <w:p w14:paraId="273D6544" w14:textId="7962A9A2" w:rsidR="00133B8C" w:rsidRDefault="00133B8C" w:rsidP="00133B8C">
      <w:pPr>
        <w:rPr>
          <w:b/>
        </w:rPr>
      </w:pPr>
    </w:p>
    <w:p w14:paraId="59129413" w14:textId="77777777" w:rsidR="00133B8C" w:rsidRPr="00133B8C" w:rsidRDefault="00133B8C" w:rsidP="00133B8C">
      <w:pPr>
        <w:rPr>
          <w:b/>
        </w:rPr>
      </w:pPr>
    </w:p>
    <w:sdt>
      <w:sdtPr>
        <w:rPr>
          <w:smallCaps w:val="0"/>
          <w:kern w:val="0"/>
        </w:rPr>
        <w:id w:val="-1081523770"/>
        <w:docPartObj>
          <w:docPartGallery w:val="Bibliographies"/>
          <w:docPartUnique/>
        </w:docPartObj>
      </w:sdtPr>
      <w:sdtEndPr/>
      <w:sdtContent>
        <w:p w14:paraId="09C17E48" w14:textId="6207C95D" w:rsidR="001E2CEE" w:rsidRDefault="001E2CEE">
          <w:pPr>
            <w:pStyle w:val="Heading1"/>
          </w:pPr>
          <w:r>
            <w:t>Bibliography</w:t>
          </w:r>
        </w:p>
        <w:sdt>
          <w:sdtPr>
            <w:id w:val="111145805"/>
            <w:bibliography/>
          </w:sdtPr>
          <w:sdtEndPr/>
          <w:sdtContent>
            <w:p w14:paraId="2865774E" w14:textId="77777777" w:rsidR="00133B8C" w:rsidRDefault="001E2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133B8C" w14:paraId="15948FE6" w14:textId="77777777">
                <w:trPr>
                  <w:divId w:val="637419029"/>
                  <w:tblCellSpacing w:w="15" w:type="dxa"/>
                </w:trPr>
                <w:tc>
                  <w:tcPr>
                    <w:tcW w:w="50" w:type="pct"/>
                    <w:hideMark/>
                  </w:tcPr>
                  <w:p w14:paraId="39444A34" w14:textId="010E9B38"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 </w:t>
                    </w:r>
                  </w:p>
                </w:tc>
                <w:tc>
                  <w:tcPr>
                    <w:tcW w:w="0" w:type="auto"/>
                    <w:hideMark/>
                  </w:tcPr>
                  <w:p w14:paraId="0BDF6E3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K. Christidis and M. Devetsikiotis, "Blockchains and Smart Contracts for the Internet of Things," </w:t>
                    </w:r>
                    <w:r w:rsidRPr="00133B8C">
                      <w:rPr>
                        <w:rFonts w:ascii="Times New Roman" w:hAnsi="Times New Roman" w:cs="Times New Roman"/>
                        <w:i/>
                        <w:iCs/>
                        <w:noProof/>
                        <w:sz w:val="16"/>
                        <w:szCs w:val="16"/>
                      </w:rPr>
                      <w:t xml:space="preserve">IEEE Access, </w:t>
                    </w:r>
                    <w:r w:rsidRPr="00133B8C">
                      <w:rPr>
                        <w:rFonts w:ascii="Times New Roman" w:hAnsi="Times New Roman" w:cs="Times New Roman"/>
                        <w:noProof/>
                        <w:sz w:val="16"/>
                        <w:szCs w:val="16"/>
                      </w:rPr>
                      <w:t xml:space="preserve">vol. 4, pp. 2292 - 2303, 2016. </w:t>
                    </w:r>
                  </w:p>
                </w:tc>
              </w:tr>
              <w:tr w:rsidR="00133B8C" w:rsidRPr="00133B8C" w14:paraId="067370C8" w14:textId="77777777">
                <w:trPr>
                  <w:divId w:val="637419029"/>
                  <w:tblCellSpacing w:w="15" w:type="dxa"/>
                </w:trPr>
                <w:tc>
                  <w:tcPr>
                    <w:tcW w:w="50" w:type="pct"/>
                    <w:hideMark/>
                  </w:tcPr>
                  <w:p w14:paraId="7F612273"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2] </w:t>
                    </w:r>
                  </w:p>
                </w:tc>
                <w:tc>
                  <w:tcPr>
                    <w:tcW w:w="0" w:type="auto"/>
                    <w:hideMark/>
                  </w:tcPr>
                  <w:p w14:paraId="4C7382F3"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Singh and N. Singh, "Blockchain: Future of Financial and Cyber Security," in </w:t>
                    </w:r>
                    <w:r w:rsidRPr="00133B8C">
                      <w:rPr>
                        <w:rFonts w:ascii="Times New Roman" w:hAnsi="Times New Roman" w:cs="Times New Roman"/>
                        <w:i/>
                        <w:iCs/>
                        <w:noProof/>
                        <w:sz w:val="16"/>
                        <w:szCs w:val="16"/>
                      </w:rPr>
                      <w:t>2016 2nd International Conference on Contemporary Computing and Informatics (IC3I)</w:t>
                    </w:r>
                    <w:r w:rsidRPr="00133B8C">
                      <w:rPr>
                        <w:rFonts w:ascii="Times New Roman" w:hAnsi="Times New Roman" w:cs="Times New Roman"/>
                        <w:noProof/>
                        <w:sz w:val="16"/>
                        <w:szCs w:val="16"/>
                      </w:rPr>
                      <w:t xml:space="preserve">, Noida, India, 2017. </w:t>
                    </w:r>
                  </w:p>
                </w:tc>
              </w:tr>
              <w:tr w:rsidR="00133B8C" w:rsidRPr="00133B8C" w14:paraId="40A05E18" w14:textId="77777777">
                <w:trPr>
                  <w:divId w:val="637419029"/>
                  <w:tblCellSpacing w:w="15" w:type="dxa"/>
                </w:trPr>
                <w:tc>
                  <w:tcPr>
                    <w:tcW w:w="50" w:type="pct"/>
                    <w:hideMark/>
                  </w:tcPr>
                  <w:p w14:paraId="15BA6D98"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3] </w:t>
                    </w:r>
                  </w:p>
                </w:tc>
                <w:tc>
                  <w:tcPr>
                    <w:tcW w:w="0" w:type="auto"/>
                    <w:hideMark/>
                  </w:tcPr>
                  <w:p w14:paraId="2C0B17E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Farshid, A. Reitz and P. Roßbach, "Design of a Forgetting Blockchain: A Possible Way to Accomplish GDPR Compatibility," </w:t>
                    </w:r>
                    <w:r w:rsidRPr="00133B8C">
                      <w:rPr>
                        <w:rFonts w:ascii="Times New Roman" w:hAnsi="Times New Roman" w:cs="Times New Roman"/>
                        <w:i/>
                        <w:iCs/>
                        <w:noProof/>
                        <w:sz w:val="16"/>
                        <w:szCs w:val="16"/>
                      </w:rPr>
                      <w:t xml:space="preserve">Hawaii International Conference on System Sciences |, </w:t>
                    </w:r>
                    <w:r w:rsidRPr="00133B8C">
                      <w:rPr>
                        <w:rFonts w:ascii="Times New Roman" w:hAnsi="Times New Roman" w:cs="Times New Roman"/>
                        <w:noProof/>
                        <w:sz w:val="16"/>
                        <w:szCs w:val="16"/>
                      </w:rPr>
                      <w:t xml:space="preserve">pp. 7087-7095, 2019. </w:t>
                    </w:r>
                  </w:p>
                </w:tc>
              </w:tr>
              <w:tr w:rsidR="00133B8C" w:rsidRPr="00133B8C" w14:paraId="7CBB1DAE" w14:textId="77777777">
                <w:trPr>
                  <w:divId w:val="637419029"/>
                  <w:tblCellSpacing w:w="15" w:type="dxa"/>
                </w:trPr>
                <w:tc>
                  <w:tcPr>
                    <w:tcW w:w="50" w:type="pct"/>
                    <w:hideMark/>
                  </w:tcPr>
                  <w:p w14:paraId="6346978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lastRenderedPageBreak/>
                      <w:t xml:space="preserve">[4] </w:t>
                    </w:r>
                  </w:p>
                </w:tc>
                <w:tc>
                  <w:tcPr>
                    <w:tcW w:w="0" w:type="auto"/>
                    <w:hideMark/>
                  </w:tcPr>
                  <w:p w14:paraId="262F396F"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133B8C" w14:paraId="28604C72" w14:textId="77777777">
                <w:trPr>
                  <w:divId w:val="637419029"/>
                  <w:tblCellSpacing w:w="15" w:type="dxa"/>
                </w:trPr>
                <w:tc>
                  <w:tcPr>
                    <w:tcW w:w="50" w:type="pct"/>
                    <w:hideMark/>
                  </w:tcPr>
                  <w:p w14:paraId="316E8B8E"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5] </w:t>
                    </w:r>
                  </w:p>
                </w:tc>
                <w:tc>
                  <w:tcPr>
                    <w:tcW w:w="0" w:type="auto"/>
                    <w:hideMark/>
                  </w:tcPr>
                  <w:p w14:paraId="78EC9D6D"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133B8C" w14:paraId="5D9A4FB5" w14:textId="77777777">
                <w:trPr>
                  <w:divId w:val="637419029"/>
                  <w:tblCellSpacing w:w="15" w:type="dxa"/>
                </w:trPr>
                <w:tc>
                  <w:tcPr>
                    <w:tcW w:w="50" w:type="pct"/>
                    <w:hideMark/>
                  </w:tcPr>
                  <w:p w14:paraId="11616FF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6] </w:t>
                    </w:r>
                  </w:p>
                </w:tc>
                <w:tc>
                  <w:tcPr>
                    <w:tcW w:w="0" w:type="auto"/>
                    <w:hideMark/>
                  </w:tcPr>
                  <w:p w14:paraId="6211BD5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THE EUROPEAN PARLIAMENT AND THE COUNCIL OF THE EUROPEAN UNION, </w:t>
                    </w:r>
                    <w:r w:rsidRPr="00133B8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133B8C">
                      <w:rPr>
                        <w:rFonts w:ascii="Times New Roman" w:hAnsi="Times New Roman" w:cs="Times New Roman"/>
                        <w:noProof/>
                        <w:sz w:val="16"/>
                        <w:szCs w:val="16"/>
                      </w:rPr>
                      <w:t xml:space="preserve">L 119 ed., 2016. </w:t>
                    </w:r>
                  </w:p>
                </w:tc>
              </w:tr>
              <w:tr w:rsidR="00133B8C" w:rsidRPr="00133B8C" w14:paraId="4CB47A3C" w14:textId="77777777">
                <w:trPr>
                  <w:divId w:val="637419029"/>
                  <w:tblCellSpacing w:w="15" w:type="dxa"/>
                </w:trPr>
                <w:tc>
                  <w:tcPr>
                    <w:tcW w:w="50" w:type="pct"/>
                    <w:hideMark/>
                  </w:tcPr>
                  <w:p w14:paraId="03F0B211"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7] </w:t>
                    </w:r>
                  </w:p>
                </w:tc>
                <w:tc>
                  <w:tcPr>
                    <w:tcW w:w="0" w:type="auto"/>
                    <w:hideMark/>
                  </w:tcPr>
                  <w:p w14:paraId="43EBEB73"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F. Coelho and G. Younes, "The GDPR-Blockchain Paradox: A Work Around," in </w:t>
                    </w:r>
                    <w:r w:rsidRPr="00133B8C">
                      <w:rPr>
                        <w:rFonts w:ascii="Times New Roman" w:hAnsi="Times New Roman" w:cs="Times New Roman"/>
                        <w:i/>
                        <w:iCs/>
                        <w:noProof/>
                        <w:sz w:val="16"/>
                        <w:szCs w:val="16"/>
                      </w:rPr>
                      <w:t>Workshop on GDPR Compliant Systems</w:t>
                    </w:r>
                    <w:r w:rsidRPr="00133B8C">
                      <w:rPr>
                        <w:rFonts w:ascii="Times New Roman" w:hAnsi="Times New Roman" w:cs="Times New Roman"/>
                        <w:noProof/>
                        <w:sz w:val="16"/>
                        <w:szCs w:val="16"/>
                      </w:rPr>
                      <w:t xml:space="preserve">, Rennes, France, 2018. </w:t>
                    </w:r>
                  </w:p>
                </w:tc>
              </w:tr>
              <w:tr w:rsidR="00133B8C" w:rsidRPr="00133B8C" w14:paraId="4E6471E5" w14:textId="77777777">
                <w:trPr>
                  <w:divId w:val="637419029"/>
                  <w:tblCellSpacing w:w="15" w:type="dxa"/>
                </w:trPr>
                <w:tc>
                  <w:tcPr>
                    <w:tcW w:w="50" w:type="pct"/>
                    <w:hideMark/>
                  </w:tcPr>
                  <w:p w14:paraId="42C2395F"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8] </w:t>
                    </w:r>
                  </w:p>
                </w:tc>
                <w:tc>
                  <w:tcPr>
                    <w:tcW w:w="0" w:type="auto"/>
                    <w:hideMark/>
                  </w:tcPr>
                  <w:p w14:paraId="301FC8B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133B8C">
                      <w:rPr>
                        <w:rFonts w:ascii="Times New Roman" w:hAnsi="Times New Roman" w:cs="Times New Roman"/>
                        <w:i/>
                        <w:iCs/>
                        <w:noProof/>
                        <w:sz w:val="16"/>
                        <w:szCs w:val="16"/>
                      </w:rPr>
                      <w:t xml:space="preserve">ResearchGate, </w:t>
                    </w:r>
                    <w:r w:rsidRPr="00133B8C">
                      <w:rPr>
                        <w:rFonts w:ascii="Times New Roman" w:hAnsi="Times New Roman" w:cs="Times New Roman"/>
                        <w:noProof/>
                        <w:sz w:val="16"/>
                        <w:szCs w:val="16"/>
                      </w:rPr>
                      <w:t xml:space="preserve">pp. 1-12, 2018. </w:t>
                    </w:r>
                  </w:p>
                </w:tc>
              </w:tr>
              <w:tr w:rsidR="00133B8C" w:rsidRPr="00133B8C" w14:paraId="555D1755" w14:textId="77777777">
                <w:trPr>
                  <w:divId w:val="637419029"/>
                  <w:tblCellSpacing w:w="15" w:type="dxa"/>
                </w:trPr>
                <w:tc>
                  <w:tcPr>
                    <w:tcW w:w="50" w:type="pct"/>
                    <w:hideMark/>
                  </w:tcPr>
                  <w:p w14:paraId="7E722E5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9] </w:t>
                    </w:r>
                  </w:p>
                </w:tc>
                <w:tc>
                  <w:tcPr>
                    <w:tcW w:w="0" w:type="auto"/>
                    <w:hideMark/>
                  </w:tcPr>
                  <w:p w14:paraId="7D698D4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Nakamoto, "Bitcoin: A Peer-to-Peer Electronic Cash System," </w:t>
                    </w:r>
                    <w:r w:rsidRPr="00133B8C">
                      <w:rPr>
                        <w:rFonts w:ascii="Times New Roman" w:hAnsi="Times New Roman" w:cs="Times New Roman"/>
                        <w:i/>
                        <w:iCs/>
                        <w:noProof/>
                        <w:sz w:val="16"/>
                        <w:szCs w:val="16"/>
                      </w:rPr>
                      <w:t xml:space="preserve">www.cryptovest.co.uk, </w:t>
                    </w:r>
                    <w:r w:rsidRPr="00133B8C">
                      <w:rPr>
                        <w:rFonts w:ascii="Times New Roman" w:hAnsi="Times New Roman" w:cs="Times New Roman"/>
                        <w:noProof/>
                        <w:sz w:val="16"/>
                        <w:szCs w:val="16"/>
                      </w:rPr>
                      <w:t xml:space="preserve">2008. </w:t>
                    </w:r>
                  </w:p>
                </w:tc>
              </w:tr>
              <w:tr w:rsidR="00133B8C" w:rsidRPr="00133B8C" w14:paraId="61BAB792" w14:textId="77777777">
                <w:trPr>
                  <w:divId w:val="637419029"/>
                  <w:tblCellSpacing w:w="15" w:type="dxa"/>
                </w:trPr>
                <w:tc>
                  <w:tcPr>
                    <w:tcW w:w="50" w:type="pct"/>
                    <w:hideMark/>
                  </w:tcPr>
                  <w:p w14:paraId="6F55098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0] </w:t>
                    </w:r>
                  </w:p>
                </w:tc>
                <w:tc>
                  <w:tcPr>
                    <w:tcW w:w="0" w:type="auto"/>
                    <w:hideMark/>
                  </w:tcPr>
                  <w:p w14:paraId="2C5C086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M. Crosby, Nachiappan, P. Pattanayak, S. Verma and V. Kalyanaraman, "BlockChain Technology: Beyond Bitconin," </w:t>
                    </w:r>
                    <w:r w:rsidRPr="00133B8C">
                      <w:rPr>
                        <w:rFonts w:ascii="Times New Roman" w:hAnsi="Times New Roman" w:cs="Times New Roman"/>
                        <w:i/>
                        <w:iCs/>
                        <w:noProof/>
                        <w:sz w:val="16"/>
                        <w:szCs w:val="16"/>
                      </w:rPr>
                      <w:t xml:space="preserve">Applied Innovation Review, </w:t>
                    </w:r>
                    <w:r w:rsidRPr="00133B8C">
                      <w:rPr>
                        <w:rFonts w:ascii="Times New Roman" w:hAnsi="Times New Roman" w:cs="Times New Roman"/>
                        <w:noProof/>
                        <w:sz w:val="16"/>
                        <w:szCs w:val="16"/>
                      </w:rPr>
                      <w:t xml:space="preserve">no. 2, pp. 6-19, 2016. </w:t>
                    </w:r>
                  </w:p>
                </w:tc>
              </w:tr>
              <w:tr w:rsidR="00133B8C" w:rsidRPr="00133B8C" w14:paraId="4299F899" w14:textId="77777777">
                <w:trPr>
                  <w:divId w:val="637419029"/>
                  <w:tblCellSpacing w:w="15" w:type="dxa"/>
                </w:trPr>
                <w:tc>
                  <w:tcPr>
                    <w:tcW w:w="50" w:type="pct"/>
                    <w:hideMark/>
                  </w:tcPr>
                  <w:p w14:paraId="532154A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1] </w:t>
                    </w:r>
                  </w:p>
                </w:tc>
                <w:tc>
                  <w:tcPr>
                    <w:tcW w:w="0" w:type="auto"/>
                    <w:hideMark/>
                  </w:tcPr>
                  <w:p w14:paraId="40BA354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T. Aste, P. Tasca and T. D. Matteo, "Blockchain Technologies: foreseeable impact on industry and society," </w:t>
                    </w:r>
                    <w:r w:rsidRPr="00133B8C">
                      <w:rPr>
                        <w:rFonts w:ascii="Times New Roman" w:hAnsi="Times New Roman" w:cs="Times New Roman"/>
                        <w:i/>
                        <w:iCs/>
                        <w:noProof/>
                        <w:sz w:val="16"/>
                        <w:szCs w:val="16"/>
                      </w:rPr>
                      <w:t xml:space="preserve">IEEE Computer, </w:t>
                    </w:r>
                    <w:r w:rsidRPr="00133B8C">
                      <w:rPr>
                        <w:rFonts w:ascii="Times New Roman" w:hAnsi="Times New Roman" w:cs="Times New Roman"/>
                        <w:noProof/>
                        <w:sz w:val="16"/>
                        <w:szCs w:val="16"/>
                      </w:rPr>
                      <w:t xml:space="preserve">vol. 50, no. 9, pp. 18-28, 2017. </w:t>
                    </w:r>
                  </w:p>
                </w:tc>
              </w:tr>
              <w:tr w:rsidR="00133B8C" w:rsidRPr="00133B8C" w14:paraId="32C77CDB" w14:textId="77777777">
                <w:trPr>
                  <w:divId w:val="637419029"/>
                  <w:tblCellSpacing w:w="15" w:type="dxa"/>
                </w:trPr>
                <w:tc>
                  <w:tcPr>
                    <w:tcW w:w="50" w:type="pct"/>
                    <w:hideMark/>
                  </w:tcPr>
                  <w:p w14:paraId="27E2D455"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2] </w:t>
                    </w:r>
                  </w:p>
                </w:tc>
                <w:tc>
                  <w:tcPr>
                    <w:tcW w:w="0" w:type="auto"/>
                    <w:hideMark/>
                  </w:tcPr>
                  <w:p w14:paraId="43F8970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M. Pilkington, "Blockchain technology: principles and applications," in </w:t>
                    </w:r>
                    <w:r w:rsidRPr="00133B8C">
                      <w:rPr>
                        <w:rFonts w:ascii="Times New Roman" w:hAnsi="Times New Roman" w:cs="Times New Roman"/>
                        <w:i/>
                        <w:iCs/>
                        <w:noProof/>
                        <w:sz w:val="16"/>
                        <w:szCs w:val="16"/>
                      </w:rPr>
                      <w:t>Research Handbook on Digital Transformations</w:t>
                    </w:r>
                    <w:r w:rsidRPr="00133B8C">
                      <w:rPr>
                        <w:rFonts w:ascii="Times New Roman" w:hAnsi="Times New Roman" w:cs="Times New Roman"/>
                        <w:noProof/>
                        <w:sz w:val="16"/>
                        <w:szCs w:val="16"/>
                      </w:rPr>
                      <w:t>, Northampton, MA, Edward Elgar Publishing, 2016, pp. 225-253.</w:t>
                    </w:r>
                  </w:p>
                </w:tc>
              </w:tr>
              <w:tr w:rsidR="00133B8C" w:rsidRPr="00133B8C" w14:paraId="52C16DD6" w14:textId="77777777">
                <w:trPr>
                  <w:divId w:val="637419029"/>
                  <w:tblCellSpacing w:w="15" w:type="dxa"/>
                </w:trPr>
                <w:tc>
                  <w:tcPr>
                    <w:tcW w:w="50" w:type="pct"/>
                    <w:hideMark/>
                  </w:tcPr>
                  <w:p w14:paraId="2A0D9AB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3] </w:t>
                    </w:r>
                  </w:p>
                </w:tc>
                <w:tc>
                  <w:tcPr>
                    <w:tcW w:w="0" w:type="auto"/>
                    <w:hideMark/>
                  </w:tcPr>
                  <w:p w14:paraId="66F4A74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133B8C">
                      <w:rPr>
                        <w:rFonts w:ascii="Times New Roman" w:hAnsi="Times New Roman" w:cs="Times New Roman"/>
                        <w:i/>
                        <w:iCs/>
                        <w:noProof/>
                        <w:sz w:val="16"/>
                        <w:szCs w:val="16"/>
                      </w:rPr>
                      <w:t xml:space="preserve">The Journal of The British Blockchain Association, </w:t>
                    </w:r>
                    <w:r w:rsidRPr="00133B8C">
                      <w:rPr>
                        <w:rFonts w:ascii="Times New Roman" w:hAnsi="Times New Roman" w:cs="Times New Roman"/>
                        <w:noProof/>
                        <w:sz w:val="16"/>
                        <w:szCs w:val="16"/>
                      </w:rPr>
                      <w:t xml:space="preserve">vol. 1, no. 1, pp. 1-75, 2018. </w:t>
                    </w:r>
                  </w:p>
                </w:tc>
              </w:tr>
              <w:tr w:rsidR="00133B8C" w:rsidRPr="00133B8C" w14:paraId="1B138D45" w14:textId="77777777">
                <w:trPr>
                  <w:divId w:val="637419029"/>
                  <w:tblCellSpacing w:w="15" w:type="dxa"/>
                </w:trPr>
                <w:tc>
                  <w:tcPr>
                    <w:tcW w:w="50" w:type="pct"/>
                    <w:hideMark/>
                  </w:tcPr>
                  <w:p w14:paraId="619F82EE"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4] </w:t>
                    </w:r>
                  </w:p>
                </w:tc>
                <w:tc>
                  <w:tcPr>
                    <w:tcW w:w="0" w:type="auto"/>
                    <w:hideMark/>
                  </w:tcPr>
                  <w:p w14:paraId="3F6EDCA5"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European Commission - Press release, </w:t>
                    </w:r>
                    <w:r w:rsidRPr="00133B8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133B8C">
                      <w:rPr>
                        <w:rFonts w:ascii="Times New Roman" w:hAnsi="Times New Roman" w:cs="Times New Roman"/>
                        <w:noProof/>
                        <w:sz w:val="16"/>
                        <w:szCs w:val="16"/>
                      </w:rPr>
                      <w:t xml:space="preserve">Brussels: European Commission, 2012. </w:t>
                    </w:r>
                  </w:p>
                </w:tc>
              </w:tr>
              <w:tr w:rsidR="00133B8C" w:rsidRPr="00133B8C" w14:paraId="1CE35F02" w14:textId="77777777">
                <w:trPr>
                  <w:divId w:val="637419029"/>
                  <w:tblCellSpacing w:w="15" w:type="dxa"/>
                </w:trPr>
                <w:tc>
                  <w:tcPr>
                    <w:tcW w:w="50" w:type="pct"/>
                    <w:hideMark/>
                  </w:tcPr>
                  <w:p w14:paraId="581F560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5] </w:t>
                    </w:r>
                  </w:p>
                </w:tc>
                <w:tc>
                  <w:tcPr>
                    <w:tcW w:w="0" w:type="auto"/>
                    <w:hideMark/>
                  </w:tcPr>
                  <w:p w14:paraId="4534FD39"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Trunomi, </w:t>
                    </w:r>
                    <w:r w:rsidRPr="00133B8C">
                      <w:rPr>
                        <w:rFonts w:ascii="Times New Roman" w:hAnsi="Times New Roman" w:cs="Times New Roman"/>
                        <w:i/>
                        <w:iCs/>
                        <w:noProof/>
                        <w:sz w:val="16"/>
                        <w:szCs w:val="16"/>
                      </w:rPr>
                      <w:t xml:space="preserve">EU GDPR COMPLIANCE WITH TRUNOMI – ARTICLE SUMMARIES &amp; SOLUTIONS, </w:t>
                    </w:r>
                    <w:r w:rsidRPr="00133B8C">
                      <w:rPr>
                        <w:rFonts w:ascii="Times New Roman" w:hAnsi="Times New Roman" w:cs="Times New Roman"/>
                        <w:noProof/>
                        <w:sz w:val="16"/>
                        <w:szCs w:val="16"/>
                      </w:rPr>
                      <w:t xml:space="preserve">GDPR, Whitepapaer, 2017. </w:t>
                    </w:r>
                  </w:p>
                </w:tc>
              </w:tr>
              <w:tr w:rsidR="00133B8C" w:rsidRPr="00133B8C" w14:paraId="760C1E93" w14:textId="77777777">
                <w:trPr>
                  <w:divId w:val="637419029"/>
                  <w:tblCellSpacing w:w="15" w:type="dxa"/>
                </w:trPr>
                <w:tc>
                  <w:tcPr>
                    <w:tcW w:w="50" w:type="pct"/>
                    <w:hideMark/>
                  </w:tcPr>
                  <w:p w14:paraId="59C08766"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6] </w:t>
                    </w:r>
                  </w:p>
                </w:tc>
                <w:tc>
                  <w:tcPr>
                    <w:tcW w:w="0" w:type="auto"/>
                    <w:hideMark/>
                  </w:tcPr>
                  <w:p w14:paraId="4A172C5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133B8C" w14:paraId="0CA63EE9" w14:textId="77777777">
                <w:trPr>
                  <w:divId w:val="637419029"/>
                  <w:tblCellSpacing w:w="15" w:type="dxa"/>
                </w:trPr>
                <w:tc>
                  <w:tcPr>
                    <w:tcW w:w="50" w:type="pct"/>
                    <w:hideMark/>
                  </w:tcPr>
                  <w:p w14:paraId="49FDF6F8"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7] </w:t>
                    </w:r>
                  </w:p>
                </w:tc>
                <w:tc>
                  <w:tcPr>
                    <w:tcW w:w="0" w:type="auto"/>
                    <w:hideMark/>
                  </w:tcPr>
                  <w:p w14:paraId="2EF874D1"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133B8C" w14:paraId="0C376CCF" w14:textId="77777777">
                <w:trPr>
                  <w:divId w:val="637419029"/>
                  <w:tblCellSpacing w:w="15" w:type="dxa"/>
                </w:trPr>
                <w:tc>
                  <w:tcPr>
                    <w:tcW w:w="50" w:type="pct"/>
                    <w:hideMark/>
                  </w:tcPr>
                  <w:p w14:paraId="60C820F9"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8] </w:t>
                    </w:r>
                  </w:p>
                </w:tc>
                <w:tc>
                  <w:tcPr>
                    <w:tcW w:w="0" w:type="auto"/>
                    <w:hideMark/>
                  </w:tcPr>
                  <w:p w14:paraId="78A5D05D"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C. Wirth and M. Kolain, "Privacy by BlockChain Design: A Blockchain-enabledGDPR-compliant Approach for Handling Personal Data," </w:t>
                    </w:r>
                    <w:r w:rsidRPr="00133B8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133B8C">
                      <w:rPr>
                        <w:rFonts w:ascii="Times New Roman" w:hAnsi="Times New Roman" w:cs="Times New Roman"/>
                        <w:noProof/>
                        <w:sz w:val="16"/>
                        <w:szCs w:val="16"/>
                      </w:rPr>
                      <w:t xml:space="preserve">pp. 2510-2591, 2018. </w:t>
                    </w:r>
                  </w:p>
                </w:tc>
              </w:tr>
              <w:tr w:rsidR="00133B8C" w:rsidRPr="00133B8C" w14:paraId="6ABD9986" w14:textId="77777777">
                <w:trPr>
                  <w:divId w:val="637419029"/>
                  <w:tblCellSpacing w:w="15" w:type="dxa"/>
                </w:trPr>
                <w:tc>
                  <w:tcPr>
                    <w:tcW w:w="50" w:type="pct"/>
                    <w:hideMark/>
                  </w:tcPr>
                  <w:p w14:paraId="4555FFC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9] </w:t>
                    </w:r>
                  </w:p>
                </w:tc>
                <w:tc>
                  <w:tcPr>
                    <w:tcW w:w="0" w:type="auto"/>
                    <w:hideMark/>
                  </w:tcPr>
                  <w:p w14:paraId="0F41CF6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B.-J. Koops and R. Leenes, "Privacy regulation cannot behardcoded. A critical comment on the‘privacy by design’ provision in data-protection law," </w:t>
                    </w:r>
                    <w:r w:rsidRPr="00133B8C">
                      <w:rPr>
                        <w:rFonts w:ascii="Times New Roman" w:hAnsi="Times New Roman" w:cs="Times New Roman"/>
                        <w:i/>
                        <w:iCs/>
                        <w:noProof/>
                        <w:sz w:val="16"/>
                        <w:szCs w:val="16"/>
                      </w:rPr>
                      <w:t xml:space="preserve">International Review of Law, Computers &amp; Technology , </w:t>
                    </w:r>
                    <w:r w:rsidRPr="00133B8C">
                      <w:rPr>
                        <w:rFonts w:ascii="Times New Roman" w:hAnsi="Times New Roman" w:cs="Times New Roman"/>
                        <w:noProof/>
                        <w:sz w:val="16"/>
                        <w:szCs w:val="16"/>
                      </w:rPr>
                      <w:t xml:space="preserve">pp. 37-41, 2013. </w:t>
                    </w:r>
                  </w:p>
                </w:tc>
              </w:tr>
              <w:tr w:rsidR="00133B8C" w:rsidRPr="00133B8C" w14:paraId="43533351" w14:textId="77777777">
                <w:trPr>
                  <w:divId w:val="637419029"/>
                  <w:tblCellSpacing w:w="15" w:type="dxa"/>
                </w:trPr>
                <w:tc>
                  <w:tcPr>
                    <w:tcW w:w="50" w:type="pct"/>
                    <w:hideMark/>
                  </w:tcPr>
                  <w:p w14:paraId="06B788FE"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20] </w:t>
                    </w:r>
                  </w:p>
                </w:tc>
                <w:tc>
                  <w:tcPr>
                    <w:tcW w:w="0" w:type="auto"/>
                    <w:hideMark/>
                  </w:tcPr>
                  <w:p w14:paraId="4A0F2D8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133B8C">
                      <w:rPr>
                        <w:rFonts w:ascii="Times New Roman" w:hAnsi="Times New Roman" w:cs="Times New Roman"/>
                        <w:i/>
                        <w:iCs/>
                        <w:noProof/>
                        <w:sz w:val="16"/>
                        <w:szCs w:val="16"/>
                      </w:rPr>
                      <w:t xml:space="preserve">Proceedings of the 52nd Hawaii Interantional Conference on System Sciences, </w:t>
                    </w:r>
                    <w:r w:rsidRPr="00133B8C">
                      <w:rPr>
                        <w:rFonts w:ascii="Times New Roman" w:hAnsi="Times New Roman" w:cs="Times New Roman"/>
                        <w:noProof/>
                        <w:sz w:val="16"/>
                        <w:szCs w:val="16"/>
                      </w:rPr>
                      <w:t xml:space="preserve">pp. 6855-6864, 2019. </w:t>
                    </w:r>
                  </w:p>
                </w:tc>
              </w:tr>
            </w:tbl>
            <w:p w14:paraId="69E493FF" w14:textId="77777777" w:rsidR="00133B8C" w:rsidRDefault="00133B8C">
              <w:pPr>
                <w:divId w:val="637419029"/>
                <w:rPr>
                  <w:noProof/>
                </w:rPr>
              </w:pPr>
            </w:p>
            <w:p w14:paraId="5F163325" w14:textId="7F8D1266" w:rsidR="001E2CEE" w:rsidRDefault="001E2CEE">
              <w:r>
                <w:rPr>
                  <w:b/>
                  <w:bCs/>
                  <w:noProof/>
                </w:rPr>
                <w:fldChar w:fldCharType="end"/>
              </w:r>
            </w:p>
          </w:sdtContent>
        </w:sdt>
      </w:sdtContent>
    </w:sdt>
    <w:p w14:paraId="7C169791" w14:textId="77777777" w:rsidR="001E2CEE" w:rsidRDefault="001E2CEE" w:rsidP="00BF5B89">
      <w:pPr>
        <w:ind w:firstLine="202"/>
      </w:pPr>
    </w:p>
    <w:p w14:paraId="097F903F" w14:textId="77777777" w:rsidR="00BF5B89" w:rsidRPr="00CD684F" w:rsidRDefault="00BF5B89" w:rsidP="00BF5B89">
      <w:pPr>
        <w:ind w:firstLine="202"/>
      </w:pPr>
    </w:p>
    <w:sectPr w:rsidR="00BF5B89" w:rsidRPr="00CD684F" w:rsidSect="00143F2E">
      <w:headerReference w:type="default" r:id="rId1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DA01C" w14:textId="77777777" w:rsidR="00F122DA" w:rsidRDefault="00F122DA">
      <w:r>
        <w:separator/>
      </w:r>
    </w:p>
  </w:endnote>
  <w:endnote w:type="continuationSeparator" w:id="0">
    <w:p w14:paraId="7F746312" w14:textId="77777777" w:rsidR="00F122DA" w:rsidRDefault="00F12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51813" w14:textId="77777777" w:rsidR="00F122DA" w:rsidRDefault="00F122DA"/>
  </w:footnote>
  <w:footnote w:type="continuationSeparator" w:id="0">
    <w:p w14:paraId="34D2A341" w14:textId="77777777" w:rsidR="00F122DA" w:rsidRDefault="00F122DA">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DE07FA" w:rsidRDefault="00DE07FA">
    <w:pPr>
      <w:framePr w:wrap="auto" w:vAnchor="text" w:hAnchor="margin" w:xAlign="right" w:y="1"/>
    </w:pPr>
  </w:p>
  <w:p w14:paraId="429AC51C" w14:textId="31282F15" w:rsidR="00DE07FA" w:rsidRDefault="00BF651B" w:rsidP="00BF651B">
    <w:pPr>
      <w:ind w:right="360"/>
      <w:jc w:val="center"/>
    </w:pPr>
    <w:r>
      <w:t xml:space="preserve">MSDS7349 Term Paper – Nguyen, Ho, </w:t>
    </w:r>
    <w:proofErr w:type="spellStart"/>
    <w:r>
      <w:t>Pafford</w:t>
    </w:r>
    <w:proofErr w:type="spellEnd"/>
    <w:r>
      <w:t xml:space="preserve"> | Spring 2019</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6"/>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D2BDE"/>
    <w:rsid w:val="00104BB0"/>
    <w:rsid w:val="0010794E"/>
    <w:rsid w:val="0013354F"/>
    <w:rsid w:val="00133B8C"/>
    <w:rsid w:val="00143F2E"/>
    <w:rsid w:val="00144E72"/>
    <w:rsid w:val="00147625"/>
    <w:rsid w:val="001768FF"/>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63943"/>
    <w:rsid w:val="00267B35"/>
    <w:rsid w:val="002F7910"/>
    <w:rsid w:val="0030290E"/>
    <w:rsid w:val="00321A10"/>
    <w:rsid w:val="0033447E"/>
    <w:rsid w:val="003427CE"/>
    <w:rsid w:val="00356408"/>
    <w:rsid w:val="00360269"/>
    <w:rsid w:val="0037551B"/>
    <w:rsid w:val="00392DBA"/>
    <w:rsid w:val="003A19FE"/>
    <w:rsid w:val="003A23F0"/>
    <w:rsid w:val="003C3322"/>
    <w:rsid w:val="003C68C2"/>
    <w:rsid w:val="003D4CAE"/>
    <w:rsid w:val="003F26BD"/>
    <w:rsid w:val="003F52AD"/>
    <w:rsid w:val="00401821"/>
    <w:rsid w:val="0043144F"/>
    <w:rsid w:val="00431BFA"/>
    <w:rsid w:val="004353CF"/>
    <w:rsid w:val="004519A4"/>
    <w:rsid w:val="00456A2B"/>
    <w:rsid w:val="004631BC"/>
    <w:rsid w:val="0047033B"/>
    <w:rsid w:val="00484761"/>
    <w:rsid w:val="00484DD5"/>
    <w:rsid w:val="004970F6"/>
    <w:rsid w:val="004C1E16"/>
    <w:rsid w:val="004C2543"/>
    <w:rsid w:val="004D15CA"/>
    <w:rsid w:val="004E3E4C"/>
    <w:rsid w:val="004E4472"/>
    <w:rsid w:val="004F23A0"/>
    <w:rsid w:val="005003E3"/>
    <w:rsid w:val="005052CD"/>
    <w:rsid w:val="00527EDD"/>
    <w:rsid w:val="00531BEE"/>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26DC7"/>
    <w:rsid w:val="00837E47"/>
    <w:rsid w:val="008518FE"/>
    <w:rsid w:val="0085659C"/>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1035B"/>
    <w:rsid w:val="00920D04"/>
    <w:rsid w:val="009342C5"/>
    <w:rsid w:val="00940EF5"/>
    <w:rsid w:val="009A1F6E"/>
    <w:rsid w:val="009C752D"/>
    <w:rsid w:val="009C7D17"/>
    <w:rsid w:val="009E484E"/>
    <w:rsid w:val="009F40FB"/>
    <w:rsid w:val="00A22FCB"/>
    <w:rsid w:val="00A3183C"/>
    <w:rsid w:val="00A472F1"/>
    <w:rsid w:val="00A5237D"/>
    <w:rsid w:val="00A554A3"/>
    <w:rsid w:val="00A758EA"/>
    <w:rsid w:val="00A92043"/>
    <w:rsid w:val="00A95C50"/>
    <w:rsid w:val="00AB79A6"/>
    <w:rsid w:val="00AC4850"/>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621D6"/>
    <w:rsid w:val="00C82D86"/>
    <w:rsid w:val="00CB0257"/>
    <w:rsid w:val="00CB4B8D"/>
    <w:rsid w:val="00CC0DDA"/>
    <w:rsid w:val="00CD684F"/>
    <w:rsid w:val="00D06623"/>
    <w:rsid w:val="00D07816"/>
    <w:rsid w:val="00D14C6B"/>
    <w:rsid w:val="00D252A1"/>
    <w:rsid w:val="00D35B12"/>
    <w:rsid w:val="00D5536F"/>
    <w:rsid w:val="00D56935"/>
    <w:rsid w:val="00D61471"/>
    <w:rsid w:val="00D758C6"/>
    <w:rsid w:val="00D90C10"/>
    <w:rsid w:val="00D92E96"/>
    <w:rsid w:val="00DA258C"/>
    <w:rsid w:val="00DB3890"/>
    <w:rsid w:val="00DC1CEC"/>
    <w:rsid w:val="00DE07FA"/>
    <w:rsid w:val="00DF2DDE"/>
    <w:rsid w:val="00E01667"/>
    <w:rsid w:val="00E35168"/>
    <w:rsid w:val="00E36209"/>
    <w:rsid w:val="00E37CF2"/>
    <w:rsid w:val="00E420BB"/>
    <w:rsid w:val="00E45933"/>
    <w:rsid w:val="00E50DF6"/>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751E1"/>
    <w:rsid w:val="00F8351F"/>
    <w:rsid w:val="00FA2463"/>
    <w:rsid w:val="00FB5C82"/>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4D1F9932-7A88-D94C-B91E-15BEC887B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3</TotalTime>
  <Pages>8</Pages>
  <Words>5091</Words>
  <Characters>2902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404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45</cp:revision>
  <cp:lastPrinted>2012-08-02T18:53:00Z</cp:lastPrinted>
  <dcterms:created xsi:type="dcterms:W3CDTF">2019-02-01T22:03:00Z</dcterms:created>
  <dcterms:modified xsi:type="dcterms:W3CDTF">2019-04-18T01:49:00Z</dcterms:modified>
</cp:coreProperties>
</file>